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6C4A6D" w14:paraId="2C989024" w14:textId="77777777">
        <w:trPr>
          <w:cantSplit/>
          <w:trHeight w:val="340"/>
        </w:trPr>
        <w:tc>
          <w:tcPr>
            <w:tcW w:w="2834" w:type="dxa"/>
            <w:shd w:val="clear" w:color="auto" w:fill="auto"/>
            <w:vAlign w:val="center"/>
          </w:tcPr>
          <w:p w14:paraId="2A81AC55" w14:textId="77777777" w:rsidR="006C4A6D" w:rsidRDefault="006C4A6D">
            <w:pPr>
              <w:pStyle w:val="ECVPersonalInfo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aps w:val="0"/>
              </w:rPr>
              <w:t>PERSONAL INFORMATION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4BBCFF3C" w14:textId="56BE1A6F" w:rsidR="006C4A6D" w:rsidRDefault="00F07B60">
            <w:pPr>
              <w:pStyle w:val="ECVNameField"/>
              <w:rPr>
                <w:rFonts w:ascii="Times New Roman" w:hAnsi="Times New Roman" w:cs="Times New Roman"/>
                <w:b/>
                <w:bCs/>
                <w:lang w:val="en-US" w:bidi="ar-EG"/>
              </w:rPr>
            </w:pPr>
            <w:r w:rsidRPr="00F07B60">
              <w:rPr>
                <w:rFonts w:ascii="Times New Roman" w:hAnsi="Times New Roman" w:cs="Times New Roman"/>
                <w:b/>
                <w:bCs/>
                <w:lang w:bidi="ar-EG"/>
              </w:rPr>
              <w:t>Noha Ham</w:t>
            </w:r>
          </w:p>
        </w:tc>
      </w:tr>
      <w:tr w:rsidR="006C4A6D" w14:paraId="3BA4E47A" w14:textId="77777777">
        <w:trPr>
          <w:cantSplit/>
          <w:trHeight w:hRule="exact" w:val="227"/>
        </w:trPr>
        <w:tc>
          <w:tcPr>
            <w:tcW w:w="10375" w:type="dxa"/>
            <w:gridSpan w:val="2"/>
            <w:shd w:val="clear" w:color="auto" w:fill="auto"/>
          </w:tcPr>
          <w:p w14:paraId="73DE8BC4" w14:textId="77777777" w:rsidR="006C4A6D" w:rsidRDefault="006C4A6D" w:rsidP="007E47AE">
            <w:pPr>
              <w:pStyle w:val="ECVComments"/>
              <w:jc w:val="left"/>
              <w:rPr>
                <w:rFonts w:ascii="Times New Roman" w:hAnsi="Times New Roman" w:cs="Times New Roman"/>
              </w:rPr>
            </w:pPr>
          </w:p>
        </w:tc>
      </w:tr>
      <w:tr w:rsidR="006C4A6D" w14:paraId="0904340F" w14:textId="77777777">
        <w:trPr>
          <w:cantSplit/>
          <w:trHeight w:val="340"/>
        </w:trPr>
        <w:tc>
          <w:tcPr>
            <w:tcW w:w="2834" w:type="dxa"/>
            <w:vMerge w:val="restart"/>
            <w:shd w:val="clear" w:color="auto" w:fill="auto"/>
          </w:tcPr>
          <w:p w14:paraId="3FDDE2FA" w14:textId="00BC980D" w:rsidR="006C4A6D" w:rsidRDefault="00201BE2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A1B9613" wp14:editId="37EE1ABF">
                  <wp:extent cx="1805940" cy="2590800"/>
                  <wp:effectExtent l="0" t="0" r="3810" b="0"/>
                  <wp:docPr id="98441994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6907" cy="2592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41" w:type="dxa"/>
            <w:shd w:val="clear" w:color="auto" w:fill="auto"/>
          </w:tcPr>
          <w:p w14:paraId="3E5975AD" w14:textId="55CE3C23" w:rsidR="004D559E" w:rsidRDefault="00AD3858" w:rsidP="003230E3">
            <w:pPr>
              <w:pStyle w:val="ECVContactDetails0"/>
              <w:spacing w:line="360" w:lineRule="auto"/>
              <w:ind w:left="146" w:hanging="146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drawing>
                <wp:anchor distT="0" distB="0" distL="0" distR="71755" simplePos="0" relativeHeight="251655680" behindDoc="0" locked="0" layoutInCell="1" allowOverlap="1" wp14:anchorId="3D53D1FE" wp14:editId="775D4AC5">
                  <wp:simplePos x="0" y="0"/>
                  <wp:positionH relativeFrom="column">
                    <wp:posOffset>5334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0" b="0"/>
                  <wp:wrapSquare wrapText="bothSides"/>
                  <wp:docPr id="199256189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07B60">
              <w:rPr>
                <w:rFonts w:ascii="Times New Roman" w:hAnsi="Times New Roman" w:cs="Times New Roman"/>
                <w:sz w:val="22"/>
                <w:szCs w:val="22"/>
              </w:rPr>
              <w:t>Assistant Lecturer,</w:t>
            </w:r>
            <w:r w:rsidR="00B6696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01BE2" w:rsidRPr="00AF36A2">
              <w:rPr>
                <w:rFonts w:ascii="Times New Roman" w:hAnsi="Times New Roman" w:cs="Times New Roman"/>
                <w:sz w:val="22"/>
                <w:szCs w:val="22"/>
              </w:rPr>
              <w:t>Nutrition and Food Sciences</w:t>
            </w:r>
            <w:r w:rsidR="00201BE2">
              <w:rPr>
                <w:rFonts w:ascii="Times New Roman" w:hAnsi="Times New Roman" w:cs="Times New Roman"/>
                <w:sz w:val="22"/>
                <w:szCs w:val="22"/>
              </w:rPr>
              <w:t>, Home Economic, Faculty of Specific Education,</w:t>
            </w:r>
            <w:r w:rsidR="00201BE2" w:rsidRPr="00AF36A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F07B60">
              <w:rPr>
                <w:rFonts w:ascii="Times New Roman" w:hAnsi="Times New Roman" w:cs="Times New Roman"/>
                <w:sz w:val="22"/>
                <w:szCs w:val="22"/>
              </w:rPr>
              <w:t>Assiut University</w:t>
            </w:r>
            <w:r w:rsidR="00B6696E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r w:rsidR="00F07B60">
              <w:rPr>
                <w:rFonts w:ascii="Times New Roman" w:hAnsi="Times New Roman" w:cs="Times New Roman"/>
                <w:sz w:val="22"/>
                <w:szCs w:val="22"/>
              </w:rPr>
              <w:t>Egypt</w:t>
            </w:r>
            <w:r w:rsidR="00B6696E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</w:p>
        </w:tc>
      </w:tr>
      <w:tr w:rsidR="006C4A6D" w14:paraId="513A0CEA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014DDE7F" w14:textId="77777777" w:rsidR="006C4A6D" w:rsidRDefault="006C4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1" w:type="dxa"/>
            <w:shd w:val="clear" w:color="auto" w:fill="auto"/>
          </w:tcPr>
          <w:p w14:paraId="235D66B6" w14:textId="7DC7BFC2" w:rsidR="006C4A6D" w:rsidRDefault="00201BE2" w:rsidP="003230E3">
            <w:pPr>
              <w:pStyle w:val="ECVContactDetails0"/>
              <w:tabs>
                <w:tab w:val="right" w:pos="8218"/>
              </w:tabs>
              <w:spacing w:line="360" w:lineRule="auto"/>
              <w:ind w:left="146"/>
              <w:rPr>
                <w:rFonts w:ascii="Times New Roman" w:hAnsi="Times New Roman" w:cs="Times New Roman"/>
                <w:sz w:val="22"/>
                <w:szCs w:val="22"/>
              </w:rPr>
            </w:pPr>
            <w:r w:rsidRPr="00201BE2">
              <w:rPr>
                <w:rStyle w:val="ECVContactDetails"/>
                <w:rFonts w:ascii="Times New Roman" w:hAnsi="Times New Roman" w:cs="Times New Roman"/>
                <w:noProof/>
                <w:sz w:val="22"/>
                <w:szCs w:val="22"/>
              </w:rPr>
              <w:pict w14:anchorId="628062AB">
                <v:shape id="Picture 8" o:spid="_x0000_i1034" type="#_x0000_t75" style="width:10.35pt;height:11.45pt;visibility:visible;mso-wrap-style:square" o:bullet="t">
                  <v:imagedata r:id="rId10" o:title=""/>
                </v:shape>
              </w:pic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B040D5">
              <w:rPr>
                <w:rFonts w:ascii="Times New Roman" w:hAnsi="Times New Roman" w:cs="Times New Roman"/>
                <w:sz w:val="22"/>
                <w:szCs w:val="22"/>
              </w:rPr>
              <w:t>(+</w:t>
            </w:r>
            <w:r w:rsidR="00B040D5" w:rsidRPr="00F07B60">
              <w:rPr>
                <w:rFonts w:asciiTheme="majorBidi" w:hAnsiTheme="majorBidi" w:cstheme="majorBidi"/>
                <w:sz w:val="22"/>
                <w:szCs w:val="22"/>
              </w:rPr>
              <w:t>20)</w:t>
            </w:r>
            <w:r w:rsidR="00B6696E" w:rsidRPr="00F07B60">
              <w:rPr>
                <w:rFonts w:asciiTheme="majorBidi" w:hAnsiTheme="majorBidi" w:cstheme="majorBidi"/>
                <w:sz w:val="22"/>
                <w:szCs w:val="22"/>
              </w:rPr>
              <w:t xml:space="preserve"> 1</w:t>
            </w:r>
            <w:r w:rsidR="00F07B60" w:rsidRPr="00F07B60">
              <w:rPr>
                <w:rStyle w:val="ECVContactDetails"/>
                <w:rFonts w:asciiTheme="majorBidi" w:hAnsiTheme="majorBidi" w:cstheme="majorBidi"/>
                <w:sz w:val="22"/>
                <w:szCs w:val="22"/>
              </w:rPr>
              <w:t>278173350</w:t>
            </w:r>
            <w:r w:rsidR="00B6696E">
              <w:rPr>
                <w:rStyle w:val="ECVContactDetails"/>
                <w:rFonts w:ascii="Times New Roman" w:hAnsi="Times New Roman" w:cs="Times New Roman"/>
                <w:sz w:val="22"/>
                <w:szCs w:val="22"/>
              </w:rPr>
              <w:t xml:space="preserve">    </w:t>
            </w:r>
            <w:r w:rsidR="006C4A6D">
              <w:rPr>
                <w:rStyle w:val="ECVContactDetails"/>
                <w:rFonts w:ascii="Times New Roman" w:hAnsi="Times New Roman" w:cs="Times New Roman"/>
                <w:sz w:val="22"/>
                <w:szCs w:val="22"/>
              </w:rPr>
              <w:t xml:space="preserve">    </w:t>
            </w:r>
            <w:r w:rsidR="006C4A6D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</w:p>
        </w:tc>
      </w:tr>
      <w:tr w:rsidR="006C4A6D" w14:paraId="10C3B110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3B0E4636" w14:textId="77777777" w:rsidR="006C4A6D" w:rsidRDefault="006C4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1" w:type="dxa"/>
            <w:shd w:val="clear" w:color="auto" w:fill="auto"/>
            <w:vAlign w:val="center"/>
          </w:tcPr>
          <w:p w14:paraId="2DA855A4" w14:textId="7D5F3E62" w:rsidR="00AC4D43" w:rsidRDefault="00AD3858" w:rsidP="003230E3">
            <w:pPr>
              <w:pStyle w:val="ECVContactDetails0"/>
              <w:spacing w:line="360" w:lineRule="auto"/>
              <w:ind w:left="146" w:hanging="567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drawing>
                <wp:anchor distT="0" distB="0" distL="0" distR="71755" simplePos="0" relativeHeight="251657728" behindDoc="0" locked="0" layoutInCell="1" allowOverlap="1" wp14:anchorId="6314F862" wp14:editId="35172860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27305</wp:posOffset>
                  </wp:positionV>
                  <wp:extent cx="126365" cy="144145"/>
                  <wp:effectExtent l="0" t="0" r="0" b="0"/>
                  <wp:wrapSquare wrapText="bothSides"/>
                  <wp:docPr id="27844538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2" w:history="1">
              <w:r w:rsidR="00F07B60" w:rsidRPr="00910A56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nohagaber@aun.edu.eg</w:t>
              </w:r>
            </w:hyperlink>
          </w:p>
          <w:p w14:paraId="2DEA4E1E" w14:textId="77777777" w:rsidR="00AC4D43" w:rsidRDefault="00AC4D43" w:rsidP="003230E3">
            <w:pPr>
              <w:pStyle w:val="ECVContactDetails0"/>
              <w:spacing w:line="36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6C4A6D" w14:paraId="46FE1670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3E6C7653" w14:textId="77777777" w:rsidR="006C4A6D" w:rsidRDefault="006C4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1" w:type="dxa"/>
            <w:shd w:val="clear" w:color="auto" w:fill="auto"/>
          </w:tcPr>
          <w:p w14:paraId="62041AE1" w14:textId="78BAA404" w:rsidR="007E47AE" w:rsidRDefault="00201BE2" w:rsidP="003230E3">
            <w:pPr>
              <w:pStyle w:val="ECVContactDetails0"/>
              <w:spacing w:line="360" w:lineRule="auto"/>
              <w:rPr>
                <w:rStyle w:val="ECVInternetLink"/>
                <w:rFonts w:ascii="Times New Roman" w:hAnsi="Times New Roman" w:cs="Times New Roman"/>
                <w:sz w:val="22"/>
                <w:szCs w:val="22"/>
              </w:rPr>
            </w:pPr>
            <w:r>
              <w:t xml:space="preserve">           </w:t>
            </w:r>
            <w:hyperlink r:id="rId13" w:history="1">
              <w:r w:rsidRPr="003C4CBD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https://www.aun.edu.</w:t>
              </w:r>
              <w:bookmarkStart w:id="0" w:name="_Hlk172562329"/>
              <w:r w:rsidRPr="003C4CBD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eg/specific-education/noha-gaber-rahby</w:t>
              </w:r>
              <w:bookmarkEnd w:id="0"/>
              <w:r w:rsidRPr="003C4CBD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 xml:space="preserve"> </w:t>
              </w:r>
            </w:hyperlink>
          </w:p>
          <w:p w14:paraId="52880394" w14:textId="64EA85B6" w:rsidR="007E47AE" w:rsidRDefault="007E47AE" w:rsidP="003230E3">
            <w:pPr>
              <w:pStyle w:val="ECVContactDetails0"/>
              <w:spacing w:line="360" w:lineRule="auto"/>
              <w:rPr>
                <w:rFonts w:ascii="Times New Roman" w:hAnsi="Times New Roman" w:cs="Times New Roman"/>
                <w:sz w:val="12"/>
                <w:szCs w:val="12"/>
                <w:u w:val="single"/>
              </w:rPr>
            </w:pPr>
          </w:p>
        </w:tc>
      </w:tr>
      <w:tr w:rsidR="006C4A6D" w14:paraId="574FC686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1CAFA014" w14:textId="77777777" w:rsidR="006C4A6D" w:rsidRDefault="006C4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1" w:type="dxa"/>
            <w:shd w:val="clear" w:color="auto" w:fill="auto"/>
          </w:tcPr>
          <w:p w14:paraId="6259BF45" w14:textId="14187CA6" w:rsidR="004D559E" w:rsidRDefault="00201BE2" w:rsidP="003230E3">
            <w:pPr>
              <w:pStyle w:val="ECVContactDetails0"/>
              <w:spacing w:line="360" w:lineRule="auto"/>
              <w:ind w:left="3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drawing>
                <wp:anchor distT="0" distB="0" distL="0" distR="71755" simplePos="0" relativeHeight="251656704" behindDoc="0" locked="0" layoutInCell="1" allowOverlap="1" wp14:anchorId="3689ABEE" wp14:editId="20F502A7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6350</wp:posOffset>
                  </wp:positionV>
                  <wp:extent cx="135255" cy="146050"/>
                  <wp:effectExtent l="0" t="0" r="0" b="6350"/>
                  <wp:wrapSquare wrapText="bothSides"/>
                  <wp:docPr id="136968394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" cy="1460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E47AE">
              <w:rPr>
                <w:rStyle w:val="ECVHeadingContactDetails"/>
                <w:rFonts w:ascii="Times New Roman" w:hAnsi="Times New Roman" w:cs="Times New Roman"/>
                <w:sz w:val="22"/>
                <w:szCs w:val="22"/>
              </w:rPr>
              <w:t>Whats</w:t>
            </w:r>
            <w:r w:rsidR="00EE1ADC">
              <w:rPr>
                <w:rStyle w:val="ECVHeadingContactDetails"/>
                <w:rFonts w:ascii="Times New Roman" w:hAnsi="Times New Roman" w:cs="Times New Roman"/>
                <w:sz w:val="22"/>
                <w:szCs w:val="22"/>
              </w:rPr>
              <w:t>A</w:t>
            </w:r>
            <w:r w:rsidR="007E47AE">
              <w:rPr>
                <w:rStyle w:val="ECVHeadingContactDetails"/>
                <w:rFonts w:ascii="Times New Roman" w:hAnsi="Times New Roman" w:cs="Times New Roman"/>
                <w:sz w:val="22"/>
                <w:szCs w:val="22"/>
              </w:rPr>
              <w:t xml:space="preserve">pp </w:t>
            </w:r>
            <w:r w:rsidR="004E1DBD" w:rsidRPr="00201BE2">
              <w:rPr>
                <w:rFonts w:asciiTheme="majorBidi" w:hAnsiTheme="majorBidi" w:cstheme="majorBidi"/>
                <w:sz w:val="22"/>
                <w:szCs w:val="22"/>
              </w:rPr>
              <w:t>(+20)</w:t>
            </w:r>
            <w:r w:rsidR="00F07B60" w:rsidRPr="00201BE2">
              <w:rPr>
                <w:rFonts w:asciiTheme="majorBidi" w:hAnsiTheme="majorBidi" w:cstheme="majorBidi"/>
                <w:sz w:val="22"/>
                <w:szCs w:val="22"/>
              </w:rPr>
              <w:t>1278173350</w:t>
            </w:r>
          </w:p>
          <w:p w14:paraId="64E611A8" w14:textId="7CB104AC" w:rsidR="00201BE2" w:rsidRDefault="00201BE2" w:rsidP="003230E3">
            <w:pPr>
              <w:pStyle w:val="ECVGenderRow"/>
              <w:spacing w:line="360" w:lineRule="auto"/>
              <w:rPr>
                <w:rStyle w:val="ECVHeadingContactDetails"/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Gender </w:t>
            </w:r>
            <w:r>
              <w:rPr>
                <w:rStyle w:val="ECVContactDetails"/>
                <w:rFonts w:ascii="Times New Roman" w:hAnsi="Times New Roman" w:cs="Times New Roman"/>
                <w:sz w:val="22"/>
                <w:szCs w:val="22"/>
              </w:rPr>
              <w:t>Femal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1E683210" w14:textId="3D097E46" w:rsidR="00201BE2" w:rsidRDefault="00201BE2" w:rsidP="003230E3">
            <w:pPr>
              <w:pStyle w:val="ECVGenderRow"/>
              <w:spacing w:line="360" w:lineRule="auto"/>
              <w:rPr>
                <w:rStyle w:val="ECVHeadingContactDetails"/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Style w:val="ECVHeadingContactDetails"/>
                <w:rFonts w:ascii="Times New Roman" w:hAnsi="Times New Roman" w:cs="Times New Roman"/>
                <w:sz w:val="22"/>
                <w:szCs w:val="22"/>
              </w:rPr>
              <w:t xml:space="preserve">    </w:t>
            </w:r>
            <w:r>
              <w:rPr>
                <w:rStyle w:val="ECVHeadingContactDetails"/>
                <w:rFonts w:ascii="Times New Roman" w:hAnsi="Times New Roman" w:cs="Times New Roman"/>
                <w:sz w:val="22"/>
                <w:szCs w:val="22"/>
              </w:rPr>
              <w:t>Date of birt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Style w:val="ECVContactDetails"/>
                <w:rFonts w:ascii="Times New Roman" w:hAnsi="Times New Roman" w:cs="Times New Roman"/>
                <w:sz w:val="22"/>
                <w:szCs w:val="22"/>
              </w:rPr>
              <w:t>20/01/1998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06F6C625" w14:textId="72FF553B" w:rsidR="00201BE2" w:rsidRDefault="00201BE2" w:rsidP="003230E3">
            <w:pPr>
              <w:pStyle w:val="ECVContactDetails0"/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Style w:val="ECVHeadingContactDetails"/>
                <w:rFonts w:ascii="Times New Roman" w:hAnsi="Times New Roman" w:cs="Times New Roman"/>
                <w:sz w:val="22"/>
                <w:szCs w:val="22"/>
              </w:rPr>
              <w:t xml:space="preserve">    Nationali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Style w:val="ECVContactDetails"/>
                <w:rFonts w:ascii="Times New Roman" w:hAnsi="Times New Roman" w:cs="Times New Roman"/>
                <w:sz w:val="22"/>
                <w:szCs w:val="22"/>
              </w:rPr>
              <w:t>Egyptian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189CED7E" w14:textId="13FE2F4E" w:rsidR="00201BE2" w:rsidRDefault="00201BE2" w:rsidP="003230E3">
            <w:pPr>
              <w:pStyle w:val="ECVContactDetails0"/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703F3F2" w14:textId="77777777" w:rsidR="00007DA3" w:rsidRDefault="00007DA3" w:rsidP="00007DA3">
      <w:pPr>
        <w:rPr>
          <w:rFonts w:ascii="Times New Roman" w:hAnsi="Times New Roman" w:cs="Times New Roman"/>
          <w:vanish/>
        </w:rPr>
      </w:pPr>
    </w:p>
    <w:tbl>
      <w:tblPr>
        <w:tblpPr w:topFromText="170" w:bottomFromText="170" w:vertAnchor="text" w:tblpY="170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6C4A6D" w14:paraId="1A1D2C9C" w14:textId="77777777">
        <w:trPr>
          <w:cantSplit/>
          <w:trHeight w:val="340"/>
        </w:trPr>
        <w:tc>
          <w:tcPr>
            <w:tcW w:w="2834" w:type="dxa"/>
            <w:shd w:val="clear" w:color="auto" w:fill="auto"/>
            <w:vAlign w:val="center"/>
          </w:tcPr>
          <w:p w14:paraId="3DB23E8A" w14:textId="77777777" w:rsidR="006C4A6D" w:rsidRDefault="006C4A6D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B</w:t>
            </w:r>
          </w:p>
          <w:p w14:paraId="7A1613BD" w14:textId="77777777" w:rsidR="00CC4BD0" w:rsidRDefault="00CC4BD0">
            <w:pPr>
              <w:pStyle w:val="ECVLeftHeading"/>
              <w:rPr>
                <w:rFonts w:ascii="Times New Roman" w:hAnsi="Times New Roman" w:cs="Times New Roman"/>
                <w:sz w:val="8"/>
                <w:szCs w:val="14"/>
              </w:rPr>
            </w:pPr>
          </w:p>
          <w:p w14:paraId="6E6B3408" w14:textId="77777777" w:rsidR="00CC4BD0" w:rsidRDefault="006C4A6D" w:rsidP="00CC4BD0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sonal statement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21B808F3" w14:textId="35D2C1C6" w:rsidR="006C4A6D" w:rsidRDefault="00F07B60" w:rsidP="00CC4BD0">
            <w:pPr>
              <w:pStyle w:val="ECVNameField"/>
              <w:spacing w:line="276" w:lineRule="auto"/>
              <w:rPr>
                <w:rFonts w:ascii="Times New Roman" w:hAnsi="Times New Roman" w:cs="Times New Roman"/>
                <w:sz w:val="22"/>
                <w:szCs w:val="14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ssistant Lecturer,</w:t>
            </w:r>
            <w:r w:rsidR="00625238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F36A2" w:rsidRPr="00AF36A2">
              <w:rPr>
                <w:rFonts w:ascii="Times New Roman" w:hAnsi="Times New Roman" w:cs="Times New Roman"/>
                <w:sz w:val="22"/>
                <w:szCs w:val="22"/>
              </w:rPr>
              <w:t xml:space="preserve">Nutrition and Food Sciences </w:t>
            </w:r>
            <w:r w:rsidR="00625238">
              <w:rPr>
                <w:rFonts w:ascii="Times New Roman" w:hAnsi="Times New Roman" w:cs="Times New Roman"/>
                <w:sz w:val="22"/>
                <w:szCs w:val="14"/>
              </w:rPr>
              <w:t>(</w:t>
            </w:r>
            <w:r>
              <w:rPr>
                <w:rFonts w:ascii="Times New Roman" w:hAnsi="Times New Roman" w:cs="Times New Roman"/>
                <w:sz w:val="22"/>
                <w:szCs w:val="14"/>
              </w:rPr>
              <w:t>2021</w:t>
            </w:r>
            <w:r w:rsidR="00625238">
              <w:rPr>
                <w:rFonts w:ascii="Times New Roman" w:hAnsi="Times New Roman" w:cs="Times New Roman"/>
                <w:sz w:val="22"/>
                <w:szCs w:val="14"/>
              </w:rPr>
              <w:t>-Present</w:t>
            </w:r>
            <w:r>
              <w:rPr>
                <w:rFonts w:ascii="Times New Roman" w:hAnsi="Times New Roman" w:cs="Times New Roman"/>
                <w:sz w:val="22"/>
                <w:szCs w:val="14"/>
              </w:rPr>
              <w:t>)</w:t>
            </w:r>
            <w:r w:rsidR="007E47AE">
              <w:rPr>
                <w:rFonts w:ascii="Times New Roman" w:hAnsi="Times New Roman" w:cs="Times New Roman"/>
                <w:sz w:val="22"/>
                <w:szCs w:val="14"/>
              </w:rPr>
              <w:t xml:space="preserve"> </w:t>
            </w:r>
          </w:p>
          <w:p w14:paraId="185BF044" w14:textId="6ADA28BC" w:rsidR="007E47AE" w:rsidRDefault="00F07B60" w:rsidP="00CC4BD0">
            <w:pPr>
              <w:pStyle w:val="ECVNameField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14"/>
              </w:rPr>
              <w:t>Married</w:t>
            </w:r>
          </w:p>
        </w:tc>
      </w:tr>
    </w:tbl>
    <w:p w14:paraId="6C451038" w14:textId="77777777" w:rsidR="006C4A6D" w:rsidRDefault="006C4A6D">
      <w:pPr>
        <w:pStyle w:val="ECVText"/>
        <w:rPr>
          <w:rFonts w:ascii="Times New Roman" w:hAnsi="Times New Roman" w:cs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6C4A6D" w14:paraId="02C56C6B" w14:textId="77777777">
        <w:trPr>
          <w:trHeight w:val="170"/>
        </w:trPr>
        <w:tc>
          <w:tcPr>
            <w:tcW w:w="2835" w:type="dxa"/>
            <w:shd w:val="clear" w:color="auto" w:fill="auto"/>
          </w:tcPr>
          <w:p w14:paraId="308C3359" w14:textId="77777777" w:rsidR="006C4A6D" w:rsidRDefault="006C4A6D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aps w:val="0"/>
              </w:rPr>
              <w:t>WORK EXPERIENCE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0D9AB2AE" w14:textId="0BEAD1C0" w:rsidR="006C4A6D" w:rsidRDefault="00AD3858">
            <w:pPr>
              <w:pStyle w:val="ECVBlueBox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51EB379" wp14:editId="40148A73">
                  <wp:extent cx="4785360" cy="91440"/>
                  <wp:effectExtent l="0" t="0" r="0" b="0"/>
                  <wp:docPr id="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5360" cy="914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6ADD08FB" w14:textId="77777777" w:rsidR="006C4A6D" w:rsidRDefault="006C4A6D" w:rsidP="00CC4BD0">
      <w:pPr>
        <w:pStyle w:val="ECVComments"/>
        <w:rPr>
          <w:rFonts w:ascii="Times New Roman" w:hAnsi="Times New Roman" w:cs="Times New Roma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6C4A6D" w14:paraId="68058316" w14:textId="77777777">
        <w:trPr>
          <w:cantSplit/>
        </w:trPr>
        <w:tc>
          <w:tcPr>
            <w:tcW w:w="2834" w:type="dxa"/>
            <w:vMerge w:val="restart"/>
            <w:shd w:val="clear" w:color="auto" w:fill="auto"/>
          </w:tcPr>
          <w:p w14:paraId="09242A90" w14:textId="34EF529E" w:rsidR="000E0F40" w:rsidRDefault="00AF36A2" w:rsidP="000E0F40">
            <w:pPr>
              <w:pStyle w:val="ECVDate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Dec</w:t>
            </w:r>
            <w:r w:rsidR="000E0F40">
              <w:rPr>
                <w:rFonts w:ascii="Times New Roman" w:hAnsi="Times New Roman" w:cs="Times New Roman"/>
              </w:rPr>
              <w:t>,</w:t>
            </w:r>
            <w:proofErr w:type="gramEnd"/>
            <w:r w:rsidR="000E0F40">
              <w:rPr>
                <w:rFonts w:ascii="Times New Roman" w:hAnsi="Times New Roman" w:cs="Times New Roman"/>
              </w:rPr>
              <w:t xml:space="preserve"> 20</w:t>
            </w:r>
            <w:r>
              <w:rPr>
                <w:rFonts w:ascii="Times New Roman" w:hAnsi="Times New Roman" w:cs="Times New Roman"/>
              </w:rPr>
              <w:t>22</w:t>
            </w:r>
            <w:r w:rsidR="000E0F40">
              <w:rPr>
                <w:rFonts w:ascii="Times New Roman" w:hAnsi="Times New Roman" w:cs="Times New Roman"/>
              </w:rPr>
              <w:t xml:space="preserve"> – Now</w:t>
            </w:r>
          </w:p>
          <w:p w14:paraId="4B818285" w14:textId="77777777" w:rsidR="00E9203E" w:rsidRDefault="00E9203E" w:rsidP="00E9203E">
            <w:pPr>
              <w:pStyle w:val="ECVDate"/>
              <w:rPr>
                <w:rFonts w:ascii="Times New Roman" w:hAnsi="Times New Roman" w:cs="Times New Roman"/>
              </w:rPr>
            </w:pPr>
          </w:p>
          <w:p w14:paraId="0DF7E966" w14:textId="77777777" w:rsidR="00AF36A2" w:rsidRDefault="00AF36A2" w:rsidP="00E9203E">
            <w:pPr>
              <w:pStyle w:val="ECVDate"/>
              <w:rPr>
                <w:rFonts w:ascii="Times New Roman" w:hAnsi="Times New Roman" w:cs="Times New Roman"/>
              </w:rPr>
            </w:pPr>
          </w:p>
          <w:p w14:paraId="42790899" w14:textId="30C67BD6" w:rsidR="00CC4BD0" w:rsidRDefault="00F07B60" w:rsidP="00AF36A2">
            <w:pPr>
              <w:pStyle w:val="ECVDate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</w:t>
            </w:r>
            <w:r w:rsidR="000E0F40">
              <w:rPr>
                <w:rFonts w:ascii="Times New Roman" w:hAnsi="Times New Roman" w:cs="Times New Roman"/>
              </w:rPr>
              <w:t xml:space="preserve"> 20</w:t>
            </w:r>
            <w:r>
              <w:rPr>
                <w:rFonts w:ascii="Times New Roman" w:hAnsi="Times New Roman" w:cs="Times New Roman"/>
              </w:rPr>
              <w:t>21</w:t>
            </w:r>
            <w:r w:rsidR="000E0F4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–</w:t>
            </w:r>
            <w:r w:rsidR="000E0F40">
              <w:rPr>
                <w:rFonts w:ascii="Times New Roman" w:hAnsi="Times New Roman" w:cs="Times New Roman"/>
              </w:rPr>
              <w:t xml:space="preserve"> </w:t>
            </w:r>
            <w:r w:rsidR="00AF36A2">
              <w:rPr>
                <w:rFonts w:ascii="Times New Roman" w:hAnsi="Times New Roman" w:cs="Times New Roman"/>
              </w:rPr>
              <w:t>Nov</w:t>
            </w:r>
            <w:r>
              <w:rPr>
                <w:rFonts w:ascii="Times New Roman" w:hAnsi="Times New Roman" w:cs="Times New Roman"/>
              </w:rPr>
              <w:t xml:space="preserve"> 2022</w:t>
            </w:r>
            <w:r w:rsidR="000E0F40">
              <w:rPr>
                <w:rFonts w:ascii="Times New Roman" w:hAnsi="Times New Roman" w:cs="Times New Roman"/>
              </w:rPr>
              <w:t xml:space="preserve"> </w:t>
            </w:r>
          </w:p>
          <w:p w14:paraId="384BBF15" w14:textId="77777777" w:rsidR="00CC4BD0" w:rsidRDefault="00CC4BD0" w:rsidP="00CC4BD0">
            <w:pPr>
              <w:pStyle w:val="ECVDate"/>
              <w:rPr>
                <w:rFonts w:ascii="Times New Roman" w:hAnsi="Times New Roman" w:cs="Times New Roman"/>
              </w:rPr>
            </w:pPr>
          </w:p>
        </w:tc>
        <w:tc>
          <w:tcPr>
            <w:tcW w:w="7541" w:type="dxa"/>
            <w:shd w:val="clear" w:color="auto" w:fill="auto"/>
          </w:tcPr>
          <w:p w14:paraId="6ED477D1" w14:textId="3140FB4B" w:rsidR="00CC4BD0" w:rsidRDefault="00AF36A2" w:rsidP="00364F03">
            <w:pPr>
              <w:pStyle w:val="ECVSubSectionHeading"/>
              <w:rPr>
                <w:rFonts w:ascii="Times New Roman" w:hAnsi="Times New Roman" w:cs="Times New Roman"/>
                <w:color w:val="000000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C0504D"/>
                <w:spacing w:val="0"/>
                <w:kern w:val="0"/>
                <w:szCs w:val="22"/>
                <w:lang w:val="en-US" w:eastAsia="en-US" w:bidi="ar-SA"/>
              </w:rPr>
              <w:t xml:space="preserve">Assistant Lecturer </w:t>
            </w:r>
            <w:r>
              <w:rPr>
                <w:rFonts w:ascii="Times New Roman" w:eastAsia="Times New Roman" w:hAnsi="Times New Roman" w:cs="Times New Roman"/>
                <w:color w:val="auto"/>
                <w:spacing w:val="0"/>
                <w:kern w:val="0"/>
                <w:szCs w:val="22"/>
                <w:lang w:val="en-US" w:eastAsia="en-US" w:bidi="ar-SA"/>
              </w:rPr>
              <w:t>at N</w:t>
            </w:r>
            <w:r w:rsidRPr="00AF36A2">
              <w:rPr>
                <w:rFonts w:ascii="Times New Roman" w:eastAsia="Times New Roman" w:hAnsi="Times New Roman" w:cs="Times New Roman"/>
                <w:color w:val="auto"/>
                <w:spacing w:val="0"/>
                <w:kern w:val="0"/>
                <w:szCs w:val="22"/>
                <w:lang w:val="en-US" w:eastAsia="en-US" w:bidi="ar-SA"/>
              </w:rPr>
              <w:t xml:space="preserve">utrition </w:t>
            </w:r>
            <w:r>
              <w:rPr>
                <w:rFonts w:ascii="Times New Roman" w:eastAsia="Times New Roman" w:hAnsi="Times New Roman" w:cs="Times New Roman"/>
                <w:color w:val="auto"/>
                <w:spacing w:val="0"/>
                <w:kern w:val="0"/>
                <w:szCs w:val="22"/>
                <w:lang w:val="en-US" w:eastAsia="en-US" w:bidi="ar-SA"/>
              </w:rPr>
              <w:t>and</w:t>
            </w:r>
            <w:r w:rsidRPr="00AF36A2">
              <w:rPr>
                <w:rFonts w:ascii="Times New Roman" w:eastAsia="Times New Roman" w:hAnsi="Times New Roman" w:cs="Times New Roman"/>
                <w:color w:val="auto"/>
                <w:spacing w:val="0"/>
                <w:kern w:val="0"/>
                <w:szCs w:val="22"/>
                <w:lang w:val="en-US" w:eastAsia="en-US" w:bidi="ar-SA"/>
              </w:rPr>
              <w:t xml:space="preserve"> Food Sciences, Home </w:t>
            </w:r>
            <w:r w:rsidR="008E1CBE">
              <w:rPr>
                <w:rFonts w:ascii="Times New Roman" w:eastAsia="Times New Roman" w:hAnsi="Times New Roman" w:cs="Times New Roman"/>
                <w:color w:val="auto"/>
                <w:spacing w:val="0"/>
                <w:kern w:val="0"/>
                <w:szCs w:val="22"/>
                <w:lang w:val="en-US" w:eastAsia="en-US" w:bidi="ar-SA"/>
              </w:rPr>
              <w:t>Economic</w:t>
            </w:r>
            <w:r w:rsidRPr="00AF36A2">
              <w:rPr>
                <w:rFonts w:ascii="Times New Roman" w:eastAsia="Times New Roman" w:hAnsi="Times New Roman" w:cs="Times New Roman"/>
                <w:color w:val="auto"/>
                <w:spacing w:val="0"/>
                <w:kern w:val="0"/>
                <w:szCs w:val="22"/>
                <w:lang w:val="en-US" w:eastAsia="en-US" w:bidi="ar-SA"/>
              </w:rPr>
              <w:t xml:space="preserve"> department, Faculty of Specific Education, Assiut University, Egypt</w:t>
            </w:r>
            <w:r>
              <w:rPr>
                <w:rFonts w:ascii="Times New Roman" w:eastAsia="Times New Roman" w:hAnsi="Times New Roman" w:cs="Times New Roman"/>
                <w:color w:val="auto"/>
                <w:spacing w:val="0"/>
                <w:kern w:val="0"/>
                <w:szCs w:val="22"/>
                <w:lang w:val="en-US" w:eastAsia="en-US" w:bidi="ar-SA"/>
              </w:rPr>
              <w:t>.</w:t>
            </w:r>
            <w:r w:rsidRPr="00AF36A2">
              <w:rPr>
                <w:rFonts w:ascii="Times New Roman" w:eastAsia="Times New Roman" w:hAnsi="Times New Roman" w:cs="Times New Roman"/>
                <w:b/>
                <w:bCs/>
                <w:color w:val="auto"/>
                <w:spacing w:val="0"/>
                <w:kern w:val="0"/>
                <w:szCs w:val="22"/>
                <w:lang w:val="en-US" w:eastAsia="en-US" w:bidi="ar-S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pacing w:val="0"/>
                <w:kern w:val="0"/>
                <w:szCs w:val="22"/>
                <w:lang w:val="en-US" w:eastAsia="en-US" w:bidi="ar-SA"/>
              </w:rPr>
              <w:br/>
            </w:r>
          </w:p>
        </w:tc>
      </w:tr>
      <w:tr w:rsidR="00CC4BD0" w14:paraId="20606266" w14:textId="77777777">
        <w:trPr>
          <w:cantSplit/>
        </w:trPr>
        <w:tc>
          <w:tcPr>
            <w:tcW w:w="2834" w:type="dxa"/>
            <w:vMerge/>
            <w:shd w:val="clear" w:color="auto" w:fill="auto"/>
          </w:tcPr>
          <w:p w14:paraId="3682CE11" w14:textId="77777777" w:rsidR="00CC4BD0" w:rsidRDefault="00CC4BD0">
            <w:pPr>
              <w:pStyle w:val="ECVDate"/>
              <w:rPr>
                <w:rFonts w:ascii="Times New Roman" w:hAnsi="Times New Roman" w:cs="Times New Roman"/>
              </w:rPr>
            </w:pPr>
          </w:p>
        </w:tc>
        <w:tc>
          <w:tcPr>
            <w:tcW w:w="7541" w:type="dxa"/>
            <w:shd w:val="clear" w:color="auto" w:fill="auto"/>
          </w:tcPr>
          <w:p w14:paraId="53282B4E" w14:textId="6D21D31B" w:rsidR="00CC4BD0" w:rsidRDefault="00AF36A2" w:rsidP="00CC4BD0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</w:pPr>
            <w:r w:rsidRPr="00AF36A2"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 xml:space="preserve">Experienced </w:t>
            </w:r>
            <w:r w:rsidRPr="00AF36A2">
              <w:rPr>
                <w:rFonts w:ascii="Times New Roman" w:eastAsia="Times New Roman" w:hAnsi="Times New Roman" w:cs="Times New Roman"/>
                <w:b/>
                <w:bCs/>
                <w:color w:val="C0504D"/>
                <w:spacing w:val="0"/>
                <w:kern w:val="0"/>
                <w:sz w:val="22"/>
                <w:szCs w:val="22"/>
                <w:lang w:val="en-US" w:eastAsia="en-US" w:bidi="ar-SA"/>
              </w:rPr>
              <w:t>Demonstrator</w:t>
            </w:r>
            <w:r w:rsidRPr="00AF36A2">
              <w:rPr>
                <w:rFonts w:ascii="Times New Roman" w:eastAsia="Times New Roman" w:hAnsi="Times New Roman" w:cs="Times New Roman"/>
                <w:b/>
                <w:bCs/>
                <w:color w:val="C0504D"/>
                <w:spacing w:val="0"/>
                <w:kern w:val="0"/>
                <w:sz w:val="20"/>
                <w:szCs w:val="28"/>
                <w:lang w:val="en-US" w:eastAsia="en-US" w:bidi="ar-SA"/>
              </w:rPr>
              <w:t xml:space="preserve"> </w:t>
            </w:r>
            <w:r w:rsidRPr="00AF36A2"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 xml:space="preserve">over </w:t>
            </w:r>
            <w:r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>2</w:t>
            </w:r>
            <w:r w:rsidRPr="00AF36A2"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 xml:space="preserve"> years of experience in teaching undergraduate </w:t>
            </w:r>
            <w:proofErr w:type="gramStart"/>
            <w:r w:rsidR="00F07B60"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 xml:space="preserve">at </w:t>
            </w:r>
            <w:r>
              <w:t xml:space="preserve"> </w:t>
            </w:r>
            <w:r w:rsidRPr="00AF36A2"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>Nutrition</w:t>
            </w:r>
            <w:proofErr w:type="gramEnd"/>
            <w:r w:rsidRPr="00AF36A2"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 xml:space="preserve"> and Food Sciences</w:t>
            </w:r>
            <w:r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 xml:space="preserve">, Home </w:t>
            </w:r>
            <w:r w:rsidR="008E1CBE"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>Economic</w:t>
            </w:r>
            <w:r w:rsidR="00F07B60"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 xml:space="preserve"> department, </w:t>
            </w:r>
            <w:r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  <w:t>Faculty of Specific Education, Assiut University, Egypt.</w:t>
            </w:r>
          </w:p>
          <w:p w14:paraId="471233F7" w14:textId="77777777" w:rsidR="00CC4BD0" w:rsidRDefault="00CC4BD0" w:rsidP="004D559E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000000"/>
                <w:spacing w:val="0"/>
                <w:kern w:val="0"/>
                <w:sz w:val="22"/>
                <w:szCs w:val="22"/>
                <w:lang w:val="en-US" w:eastAsia="en-US" w:bidi="ar-SA"/>
              </w:rPr>
            </w:pPr>
          </w:p>
        </w:tc>
      </w:tr>
    </w:tbl>
    <w:p w14:paraId="2CABAA76" w14:textId="77777777" w:rsidR="006C4A6D" w:rsidRDefault="006C4A6D">
      <w:pPr>
        <w:pStyle w:val="ECVText"/>
        <w:rPr>
          <w:rFonts w:ascii="Times New Roman" w:hAnsi="Times New Roman" w:cs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6C4A6D" w14:paraId="2284C232" w14:textId="77777777">
        <w:trPr>
          <w:trHeight w:val="170"/>
        </w:trPr>
        <w:tc>
          <w:tcPr>
            <w:tcW w:w="2835" w:type="dxa"/>
            <w:shd w:val="clear" w:color="auto" w:fill="auto"/>
          </w:tcPr>
          <w:p w14:paraId="50B74EAD" w14:textId="77777777" w:rsidR="006C4A6D" w:rsidRDefault="006C4A6D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aps w:val="0"/>
              </w:rPr>
              <w:t>EDUCATION AND TRAINING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23522C93" w14:textId="5F49E6AB" w:rsidR="006C4A6D" w:rsidRDefault="00AD3858">
            <w:pPr>
              <w:pStyle w:val="ECVBlueBox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5D7F801" wp14:editId="09B356C5">
                  <wp:extent cx="4785360" cy="91440"/>
                  <wp:effectExtent l="0" t="0" r="0" b="0"/>
                  <wp:docPr id="4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5360" cy="914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A1AB3E1" w14:textId="77777777" w:rsidR="006C4A6D" w:rsidRDefault="006C4A6D">
      <w:pPr>
        <w:pStyle w:val="ECVComments"/>
        <w:rPr>
          <w:rFonts w:ascii="Times New Roman" w:hAnsi="Times New Roman" w:cs="Times New Roma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</w:tblGrid>
      <w:tr w:rsidR="004B5759" w14:paraId="1B03B029" w14:textId="77777777">
        <w:trPr>
          <w:cantSplit/>
        </w:trPr>
        <w:tc>
          <w:tcPr>
            <w:tcW w:w="2834" w:type="dxa"/>
            <w:shd w:val="clear" w:color="auto" w:fill="auto"/>
          </w:tcPr>
          <w:p w14:paraId="2B0448E9" w14:textId="07762847" w:rsidR="008E1CBE" w:rsidRDefault="008E1CBE" w:rsidP="004B5759">
            <w:pPr>
              <w:pStyle w:val="ECVDate"/>
              <w:spacing w:line="360" w:lineRule="auto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Nov,</w:t>
            </w:r>
            <w:proofErr w:type="gramEnd"/>
            <w:r>
              <w:rPr>
                <w:rFonts w:ascii="Times New Roman" w:hAnsi="Times New Roman" w:cs="Times New Roman"/>
              </w:rPr>
              <w:t xml:space="preserve"> 2022</w:t>
            </w:r>
          </w:p>
          <w:p w14:paraId="4276300C" w14:textId="77777777" w:rsidR="008E1CBE" w:rsidRDefault="008E1CBE" w:rsidP="004B5759">
            <w:pPr>
              <w:pStyle w:val="ECVDate"/>
              <w:spacing w:line="360" w:lineRule="auto"/>
              <w:rPr>
                <w:rFonts w:ascii="Times New Roman" w:hAnsi="Times New Roman" w:cs="Times New Roman"/>
              </w:rPr>
            </w:pPr>
          </w:p>
          <w:p w14:paraId="4D73B606" w14:textId="40B031E0" w:rsidR="004B5759" w:rsidRDefault="00AF36A2" w:rsidP="009E7C3A">
            <w:pPr>
              <w:pStyle w:val="ECVDate"/>
              <w:spacing w:line="480" w:lineRule="auto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Jan</w:t>
            </w:r>
            <w:r w:rsidR="004B5759">
              <w:rPr>
                <w:rFonts w:ascii="Times New Roman" w:hAnsi="Times New Roman" w:cs="Times New Roman"/>
              </w:rPr>
              <w:t>,</w:t>
            </w:r>
            <w:proofErr w:type="gramEnd"/>
            <w:r w:rsidR="004B5759">
              <w:rPr>
                <w:rFonts w:ascii="Times New Roman" w:hAnsi="Times New Roman" w:cs="Times New Roman"/>
              </w:rPr>
              <w:t xml:space="preserve"> 202</w:t>
            </w:r>
            <w:r>
              <w:rPr>
                <w:rFonts w:ascii="Times New Roman" w:hAnsi="Times New Roman" w:cs="Times New Roman"/>
              </w:rPr>
              <w:t>2</w:t>
            </w:r>
          </w:p>
          <w:p w14:paraId="01C12C1D" w14:textId="5168F314" w:rsidR="004B5759" w:rsidRDefault="004B5759" w:rsidP="009E7C3A">
            <w:pPr>
              <w:pStyle w:val="ECVDate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  <w:r w:rsidR="00AF36A2">
              <w:rPr>
                <w:rFonts w:ascii="Times New Roman" w:hAnsi="Times New Roman" w:cs="Times New Roman"/>
              </w:rPr>
              <w:t>21</w:t>
            </w:r>
            <w:r>
              <w:rPr>
                <w:rFonts w:ascii="Times New Roman" w:hAnsi="Times New Roman" w:cs="Times New Roman"/>
              </w:rPr>
              <w:t>-20</w:t>
            </w:r>
            <w:r w:rsidR="007B1C30">
              <w:rPr>
                <w:rFonts w:ascii="Times New Roman" w:hAnsi="Times New Roman" w:cs="Times New Roman"/>
              </w:rPr>
              <w:t>2</w:t>
            </w:r>
            <w:r w:rsidR="00AF36A2">
              <w:rPr>
                <w:rFonts w:ascii="Times New Roman" w:hAnsi="Times New Roman" w:cs="Times New Roman"/>
              </w:rPr>
              <w:t>2</w:t>
            </w:r>
          </w:p>
          <w:p w14:paraId="4787CB49" w14:textId="77777777" w:rsidR="004B5759" w:rsidRDefault="004B5759" w:rsidP="004B5759">
            <w:pPr>
              <w:pStyle w:val="ECVDate"/>
              <w:spacing w:line="276" w:lineRule="auto"/>
              <w:rPr>
                <w:rFonts w:ascii="Times New Roman" w:hAnsi="Times New Roman" w:cs="Times New Roman"/>
                <w:sz w:val="6"/>
                <w:szCs w:val="12"/>
              </w:rPr>
            </w:pPr>
          </w:p>
          <w:p w14:paraId="3F8E871C" w14:textId="090DFA91" w:rsidR="009B18EA" w:rsidRDefault="009B18EA" w:rsidP="004B5759">
            <w:pPr>
              <w:pStyle w:val="ECVDate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  <w:r w:rsidR="00AF36A2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-20</w:t>
            </w:r>
            <w:r w:rsidR="00AF36A2">
              <w:rPr>
                <w:rFonts w:ascii="Times New Roman" w:hAnsi="Times New Roman" w:cs="Times New Roman"/>
              </w:rPr>
              <w:t>21</w:t>
            </w:r>
          </w:p>
          <w:p w14:paraId="59E223F9" w14:textId="77777777" w:rsidR="0065342E" w:rsidRDefault="0065342E" w:rsidP="004B5759">
            <w:pPr>
              <w:pStyle w:val="ECVDate"/>
              <w:spacing w:line="276" w:lineRule="auto"/>
              <w:rPr>
                <w:rFonts w:ascii="Times New Roman" w:hAnsi="Times New Roman" w:cs="Times New Roman"/>
              </w:rPr>
            </w:pPr>
          </w:p>
          <w:p w14:paraId="0953C8BC" w14:textId="77777777" w:rsidR="00AF36A2" w:rsidRDefault="00AF36A2" w:rsidP="004B5759">
            <w:pPr>
              <w:pStyle w:val="ECVDate"/>
              <w:spacing w:line="276" w:lineRule="auto"/>
              <w:rPr>
                <w:rFonts w:ascii="Times New Roman" w:hAnsi="Times New Roman" w:cs="Times New Roman"/>
              </w:rPr>
            </w:pPr>
          </w:p>
          <w:p w14:paraId="538AE963" w14:textId="0DFE3732" w:rsidR="00D96E8E" w:rsidRPr="008E1CBE" w:rsidRDefault="008E1CBE" w:rsidP="004B5759">
            <w:pPr>
              <w:pStyle w:val="ECVDate"/>
              <w:spacing w:line="276" w:lineRule="auto"/>
              <w:rPr>
                <w:rFonts w:ascii="Times New Roman" w:hAnsi="Times New Roman" w:cs="Times New Roman"/>
                <w:lang w:val="en-HK" w:bidi="ar-EG"/>
              </w:rPr>
            </w:pP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br/>
            </w:r>
            <w:r w:rsidR="009F5F07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2</w:t>
            </w:r>
            <w:r w:rsidR="009E7C3A">
              <w:rPr>
                <w:rFonts w:ascii="Times New Roman" w:hAnsi="Times New Roman" w:cs="Times New Roman"/>
              </w:rPr>
              <w:t>0</w:t>
            </w:r>
          </w:p>
          <w:p w14:paraId="13286451" w14:textId="29178C32" w:rsidR="00DC40EE" w:rsidRDefault="008E1CBE" w:rsidP="004B5759">
            <w:pPr>
              <w:pStyle w:val="ECVDate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</w:t>
            </w:r>
            <w:r w:rsidR="009E7C3A">
              <w:rPr>
                <w:rFonts w:ascii="Times New Roman" w:hAnsi="Times New Roman" w:cs="Times New Roman"/>
              </w:rPr>
              <w:t>0</w:t>
            </w:r>
          </w:p>
          <w:p w14:paraId="0F9D39BE" w14:textId="6F2CA0D9" w:rsidR="001B34EF" w:rsidRDefault="008E1CBE" w:rsidP="004B5759">
            <w:pPr>
              <w:pStyle w:val="ECVDate"/>
              <w:spacing w:line="276" w:lineRule="auto"/>
              <w:rPr>
                <w:rFonts w:ascii="Times New Roman" w:hAnsi="Times New Roman" w:cs="Times New Roman"/>
                <w:rtl/>
                <w:lang w:bidi="ar-EG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  <w:p w14:paraId="1DBCD7FC" w14:textId="77777777" w:rsidR="00EF00CB" w:rsidRDefault="00EF00CB" w:rsidP="004B5759">
            <w:pPr>
              <w:pStyle w:val="ECVDate"/>
              <w:spacing w:line="276" w:lineRule="auto"/>
              <w:rPr>
                <w:rFonts w:ascii="Times New Roman" w:hAnsi="Times New Roman" w:cs="Times New Roman"/>
              </w:rPr>
            </w:pPr>
          </w:p>
          <w:p w14:paraId="34ADD980" w14:textId="723BE09F" w:rsidR="00982E1E" w:rsidRDefault="00982E1E" w:rsidP="004B5759">
            <w:pPr>
              <w:pStyle w:val="ECVDate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7" w:type="dxa"/>
            <w:shd w:val="clear" w:color="auto" w:fill="auto"/>
          </w:tcPr>
          <w:p w14:paraId="0BEF3C31" w14:textId="7C440817" w:rsidR="008E1CBE" w:rsidRPr="003230E3" w:rsidRDefault="008E1CBE" w:rsidP="00DC40EE">
            <w:pPr>
              <w:pStyle w:val="ECVSubSectionHeading"/>
              <w:numPr>
                <w:ilvl w:val="0"/>
                <w:numId w:val="3"/>
              </w:numPr>
              <w:spacing w:line="276" w:lineRule="auto"/>
              <w:ind w:left="316"/>
              <w:rPr>
                <w:rFonts w:ascii="Times New Roman" w:hAnsi="Times New Roman" w:cs="Times New Roman"/>
                <w:color w:val="000000"/>
                <w:szCs w:val="22"/>
              </w:rPr>
            </w:pPr>
            <w:proofErr w:type="spellStart"/>
            <w:proofErr w:type="gramStart"/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>Master</w:t>
            </w:r>
            <w:r w:rsidR="00194852" w:rsidRPr="003230E3">
              <w:rPr>
                <w:rFonts w:ascii="Times New Roman" w:hAnsi="Times New Roman" w:cs="Times New Roman"/>
                <w:color w:val="000000"/>
                <w:szCs w:val="22"/>
              </w:rPr>
              <w:t>’s</w:t>
            </w:r>
            <w:proofErr w:type="spellEnd"/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 of Nutrition</w:t>
            </w:r>
            <w:proofErr w:type="gramEnd"/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 and Food Sciences, Home Economic department, Faculty of Specific Education, Assiut University </w:t>
            </w:r>
          </w:p>
          <w:p w14:paraId="0C7DD015" w14:textId="039C0DF2" w:rsidR="00E913D2" w:rsidRPr="003230E3" w:rsidRDefault="004B5759" w:rsidP="00DC40EE">
            <w:pPr>
              <w:pStyle w:val="ECVSubSectionHeading"/>
              <w:numPr>
                <w:ilvl w:val="0"/>
                <w:numId w:val="3"/>
              </w:numPr>
              <w:spacing w:line="276" w:lineRule="auto"/>
              <w:ind w:left="316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University </w:t>
            </w:r>
            <w:r w:rsidR="006A11A1" w:rsidRPr="003230E3">
              <w:rPr>
                <w:rFonts w:ascii="Times New Roman" w:hAnsi="Times New Roman" w:cs="Times New Roman"/>
                <w:color w:val="000000"/>
                <w:szCs w:val="22"/>
              </w:rPr>
              <w:t>staff</w:t>
            </w:r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 preparation course certificate</w:t>
            </w:r>
            <w:r w:rsidR="009E7C3A">
              <w:rPr>
                <w:rFonts w:ascii="Times New Roman" w:hAnsi="Times New Roman" w:cs="Times New Roman"/>
                <w:color w:val="000000"/>
                <w:szCs w:val="22"/>
              </w:rPr>
              <w:br/>
            </w:r>
          </w:p>
          <w:p w14:paraId="294A5A89" w14:textId="77777777" w:rsidR="004B5759" w:rsidRPr="003230E3" w:rsidRDefault="004B5759" w:rsidP="004B5759">
            <w:pPr>
              <w:pStyle w:val="ECVSubSectionHeading"/>
              <w:numPr>
                <w:ilvl w:val="0"/>
                <w:numId w:val="3"/>
              </w:numPr>
              <w:spacing w:line="276" w:lineRule="auto"/>
              <w:ind w:left="316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>Six certificates on Capacity development of faculty members relating to research and teaching</w:t>
            </w:r>
          </w:p>
          <w:p w14:paraId="24801269" w14:textId="4593F14B" w:rsidR="009B18EA" w:rsidRPr="003230E3" w:rsidRDefault="009B18EA" w:rsidP="004B5759">
            <w:pPr>
              <w:pStyle w:val="ECVSubSectionHeading"/>
              <w:numPr>
                <w:ilvl w:val="0"/>
                <w:numId w:val="3"/>
              </w:numPr>
              <w:spacing w:line="276" w:lineRule="auto"/>
              <w:ind w:left="316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>Pre-</w:t>
            </w:r>
            <w:proofErr w:type="gramStart"/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master's in </w:t>
            </w:r>
            <w:r w:rsidR="00AF36A2" w:rsidRPr="003230E3">
              <w:rPr>
                <w:rFonts w:ascii="Times New Roman" w:hAnsi="Times New Roman" w:cs="Times New Roman"/>
                <w:color w:val="000000"/>
                <w:szCs w:val="22"/>
              </w:rPr>
              <w:t>Nutrition and Food Sciences</w:t>
            </w:r>
            <w:proofErr w:type="gramEnd"/>
            <w:r w:rsidR="00AF36A2"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, Home </w:t>
            </w:r>
            <w:r w:rsidR="008E1CBE" w:rsidRPr="003230E3">
              <w:rPr>
                <w:rFonts w:ascii="Times New Roman" w:hAnsi="Times New Roman" w:cs="Times New Roman"/>
                <w:color w:val="000000"/>
                <w:szCs w:val="22"/>
              </w:rPr>
              <w:t>Economic</w:t>
            </w:r>
            <w:r w:rsidR="00AF36A2"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 </w:t>
            </w:r>
            <w:r w:rsidR="0065342E"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Department, Faculty of </w:t>
            </w:r>
            <w:r w:rsidR="00AF36A2" w:rsidRPr="003230E3">
              <w:rPr>
                <w:rFonts w:ascii="Times New Roman" w:hAnsi="Times New Roman" w:cs="Times New Roman"/>
                <w:color w:val="000000"/>
                <w:szCs w:val="22"/>
              </w:rPr>
              <w:t>Specific Education</w:t>
            </w:r>
            <w:r w:rsidR="0065342E" w:rsidRPr="003230E3">
              <w:rPr>
                <w:rFonts w:ascii="Times New Roman" w:hAnsi="Times New Roman" w:cs="Times New Roman"/>
                <w:color w:val="000000"/>
                <w:szCs w:val="22"/>
              </w:rPr>
              <w:t>, Assiut University, Assiut, Egypt</w:t>
            </w:r>
            <w:r w:rsidR="008E1CBE" w:rsidRPr="003230E3">
              <w:rPr>
                <w:rFonts w:ascii="Times New Roman" w:hAnsi="Times New Roman" w:cs="Times New Roman"/>
                <w:color w:val="000000"/>
                <w:szCs w:val="22"/>
              </w:rPr>
              <w:br/>
            </w:r>
          </w:p>
          <w:p w14:paraId="604F1B69" w14:textId="29D3C857" w:rsidR="001B34EF" w:rsidRPr="003230E3" w:rsidRDefault="008E1CBE" w:rsidP="006A11A1">
            <w:pPr>
              <w:pStyle w:val="ECVSubSectionHeading"/>
              <w:numPr>
                <w:ilvl w:val="0"/>
                <w:numId w:val="3"/>
              </w:numPr>
              <w:spacing w:line="276" w:lineRule="auto"/>
              <w:ind w:left="316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>Digital transformation course, Assiut University, Egypt</w:t>
            </w:r>
          </w:p>
          <w:p w14:paraId="55DB801B" w14:textId="33C6B785" w:rsidR="006A11A1" w:rsidRPr="003230E3" w:rsidRDefault="008E1CBE" w:rsidP="006A11A1">
            <w:pPr>
              <w:pStyle w:val="ECVSubSectionHeading"/>
              <w:numPr>
                <w:ilvl w:val="0"/>
                <w:numId w:val="3"/>
              </w:numPr>
              <w:spacing w:line="276" w:lineRule="auto"/>
              <w:ind w:left="316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>Measurement tools course</w:t>
            </w:r>
            <w:r w:rsidR="009E7C3A">
              <w:rPr>
                <w:rFonts w:ascii="Times New Roman" w:hAnsi="Times New Roman" w:cs="Times New Roman"/>
                <w:color w:val="000000"/>
                <w:szCs w:val="22"/>
              </w:rPr>
              <w:t>,</w:t>
            </w:r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 Assiut University, Egypt</w:t>
            </w:r>
          </w:p>
          <w:p w14:paraId="7C249659" w14:textId="77777777" w:rsidR="00D86A5D" w:rsidRPr="003230E3" w:rsidRDefault="004B5759" w:rsidP="00166E15">
            <w:pPr>
              <w:pStyle w:val="ECVSubSectionHeading"/>
              <w:numPr>
                <w:ilvl w:val="0"/>
                <w:numId w:val="3"/>
              </w:numPr>
              <w:spacing w:line="276" w:lineRule="auto"/>
              <w:ind w:left="316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230E3">
              <w:rPr>
                <w:rFonts w:ascii="Times New Roman" w:hAnsi="Times New Roman" w:cs="Times New Roman"/>
                <w:color w:val="000000"/>
                <w:szCs w:val="22"/>
              </w:rPr>
              <w:t xml:space="preserve">Bachelor in </w:t>
            </w:r>
            <w:r w:rsidR="008E1CBE" w:rsidRPr="003230E3">
              <w:rPr>
                <w:rFonts w:ascii="Times New Roman" w:hAnsi="Times New Roman" w:cs="Times New Roman"/>
                <w:color w:val="000000"/>
                <w:szCs w:val="22"/>
              </w:rPr>
              <w:t>Home Economic department, Faculty of Specific Education, Assiut University</w:t>
            </w:r>
          </w:p>
          <w:p w14:paraId="43474DFF" w14:textId="77777777" w:rsidR="003230E3" w:rsidRDefault="003230E3" w:rsidP="003230E3">
            <w:pPr>
              <w:pStyle w:val="ECVSubSectionHeading"/>
              <w:spacing w:line="276" w:lineRule="auto"/>
              <w:rPr>
                <w:rFonts w:ascii="Times New Roman" w:hAnsi="Times New Roman" w:cs="Times New Roman"/>
                <w:color w:val="000000"/>
                <w:sz w:val="24"/>
              </w:rPr>
            </w:pPr>
          </w:p>
          <w:p w14:paraId="5432B246" w14:textId="77777777" w:rsidR="003230E3" w:rsidRDefault="003230E3" w:rsidP="003230E3">
            <w:pPr>
              <w:pStyle w:val="ECVSubSectionHeading"/>
              <w:spacing w:line="276" w:lineRule="auto"/>
              <w:rPr>
                <w:rFonts w:ascii="Times New Roman" w:hAnsi="Times New Roman" w:cs="Times New Roman"/>
                <w:color w:val="000000"/>
                <w:sz w:val="24"/>
              </w:rPr>
            </w:pPr>
          </w:p>
          <w:p w14:paraId="1FF87DED" w14:textId="7E252B32" w:rsidR="003230E3" w:rsidRDefault="003230E3" w:rsidP="003230E3">
            <w:pPr>
              <w:pStyle w:val="ECVSubSectionHeading"/>
              <w:spacing w:line="276" w:lineRule="auto"/>
              <w:rPr>
                <w:rFonts w:ascii="Times New Roman" w:hAnsi="Times New Roman" w:cs="Times New Roman"/>
                <w:color w:val="000000"/>
                <w:sz w:val="24"/>
              </w:rPr>
            </w:pPr>
          </w:p>
        </w:tc>
      </w:tr>
    </w:tbl>
    <w:p w14:paraId="7789DE2C" w14:textId="77777777" w:rsidR="006C4A6D" w:rsidRDefault="006C4A6D">
      <w:pPr>
        <w:pStyle w:val="ECVText"/>
        <w:rPr>
          <w:rFonts w:ascii="Times New Roman" w:hAnsi="Times New Roman" w:cs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6C4A6D" w14:paraId="2A776868" w14:textId="77777777">
        <w:trPr>
          <w:trHeight w:val="170"/>
        </w:trPr>
        <w:tc>
          <w:tcPr>
            <w:tcW w:w="2835" w:type="dxa"/>
            <w:shd w:val="clear" w:color="auto" w:fill="auto"/>
          </w:tcPr>
          <w:p w14:paraId="7F1D308C" w14:textId="77777777" w:rsidR="006C4A6D" w:rsidRDefault="006C4A6D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aps w:val="0"/>
              </w:rPr>
              <w:t>PERSONAL SKILLS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1DDC60B9" w14:textId="4A0F8EE4" w:rsidR="006C4A6D" w:rsidRDefault="00AD3858">
            <w:pPr>
              <w:pStyle w:val="ECVBlueBox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9523067" wp14:editId="4EC57F59">
                  <wp:extent cx="4785360" cy="9144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5360" cy="914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1ED3765" w14:textId="09FFB975" w:rsidR="006A11A1" w:rsidRPr="003230E3" w:rsidRDefault="006A11A1" w:rsidP="003230E3">
      <w:pPr>
        <w:pStyle w:val="ListParagraph"/>
        <w:numPr>
          <w:ilvl w:val="0"/>
          <w:numId w:val="9"/>
        </w:numPr>
        <w:ind w:left="1276" w:firstLine="0"/>
        <w:rPr>
          <w:rFonts w:ascii="Times New Roman" w:eastAsia="Calibri" w:hAnsi="Times New Roman"/>
          <w:sz w:val="22"/>
          <w:szCs w:val="22"/>
          <w:lang w:val="en-US" w:eastAsia="en-US"/>
        </w:rPr>
      </w:pPr>
      <w:r w:rsidRPr="003230E3">
        <w:rPr>
          <w:rFonts w:ascii="Times New Roman" w:eastAsia="Calibri" w:hAnsi="Times New Roman"/>
          <w:sz w:val="22"/>
          <w:szCs w:val="22"/>
          <w:lang w:val="en-US" w:eastAsia="en-US"/>
        </w:rPr>
        <w:t>Reading</w:t>
      </w:r>
    </w:p>
    <w:p w14:paraId="447300D2" w14:textId="327A60CC" w:rsidR="006A11A1" w:rsidRPr="003230E3" w:rsidRDefault="006A11A1" w:rsidP="003230E3">
      <w:pPr>
        <w:pStyle w:val="ListParagraph"/>
        <w:numPr>
          <w:ilvl w:val="0"/>
          <w:numId w:val="9"/>
        </w:numPr>
        <w:ind w:left="1276" w:firstLine="0"/>
        <w:rPr>
          <w:rFonts w:ascii="Times New Roman" w:eastAsia="Calibri" w:hAnsi="Times New Roman"/>
          <w:sz w:val="22"/>
          <w:szCs w:val="22"/>
          <w:lang w:val="en-US" w:eastAsia="en-US"/>
        </w:rPr>
      </w:pPr>
      <w:r w:rsidRPr="003230E3">
        <w:rPr>
          <w:rFonts w:ascii="Times New Roman" w:eastAsia="Calibri" w:hAnsi="Times New Roman"/>
          <w:sz w:val="22"/>
          <w:szCs w:val="22"/>
          <w:lang w:val="en-US" w:eastAsia="en-US"/>
        </w:rPr>
        <w:t>Problem solving</w:t>
      </w:r>
    </w:p>
    <w:p w14:paraId="0AF35E0C" w14:textId="1BE03ACB" w:rsidR="006A11A1" w:rsidRPr="003230E3" w:rsidRDefault="006A11A1" w:rsidP="003230E3">
      <w:pPr>
        <w:pStyle w:val="ListParagraph"/>
        <w:numPr>
          <w:ilvl w:val="0"/>
          <w:numId w:val="9"/>
        </w:numPr>
        <w:ind w:left="1276" w:firstLine="0"/>
        <w:rPr>
          <w:rFonts w:ascii="Times New Roman" w:eastAsia="Calibri" w:hAnsi="Times New Roman"/>
          <w:sz w:val="22"/>
          <w:szCs w:val="22"/>
          <w:lang w:val="en-US" w:eastAsia="en-US"/>
        </w:rPr>
      </w:pPr>
      <w:r w:rsidRPr="003230E3">
        <w:rPr>
          <w:rFonts w:ascii="Times New Roman" w:eastAsia="Calibri" w:hAnsi="Times New Roman"/>
          <w:sz w:val="22"/>
          <w:szCs w:val="22"/>
          <w:lang w:val="en-US" w:eastAsia="en-US"/>
        </w:rPr>
        <w:t>Creative discussion</w:t>
      </w:r>
    </w:p>
    <w:p w14:paraId="356B9919" w14:textId="043C3892" w:rsidR="006A11A1" w:rsidRPr="003230E3" w:rsidRDefault="006A11A1" w:rsidP="003230E3">
      <w:pPr>
        <w:pStyle w:val="ListParagraph"/>
        <w:numPr>
          <w:ilvl w:val="0"/>
          <w:numId w:val="9"/>
        </w:numPr>
        <w:ind w:left="1276" w:firstLine="0"/>
        <w:rPr>
          <w:rFonts w:ascii="Times New Roman" w:eastAsia="Calibri" w:hAnsi="Times New Roman"/>
          <w:sz w:val="22"/>
          <w:szCs w:val="22"/>
          <w:lang w:val="en-US" w:eastAsia="en-US"/>
        </w:rPr>
      </w:pPr>
      <w:r w:rsidRPr="003230E3">
        <w:rPr>
          <w:rFonts w:ascii="Times New Roman" w:eastAsia="Calibri" w:hAnsi="Times New Roman"/>
          <w:sz w:val="22"/>
          <w:szCs w:val="22"/>
          <w:lang w:val="en-US" w:eastAsia="en-US"/>
        </w:rPr>
        <w:t>Camp organization</w:t>
      </w:r>
    </w:p>
    <w:p w14:paraId="0A880F6B" w14:textId="10B03FD2" w:rsidR="00166E15" w:rsidRPr="003230E3" w:rsidRDefault="006A11A1" w:rsidP="001E1A43">
      <w:pPr>
        <w:pStyle w:val="ListParagraph"/>
        <w:numPr>
          <w:ilvl w:val="0"/>
          <w:numId w:val="9"/>
        </w:numPr>
        <w:ind w:left="1276" w:firstLine="0"/>
        <w:rPr>
          <w:rFonts w:ascii="Times New Roman" w:hAnsi="Times New Roman"/>
          <w:lang w:val="en-US" w:eastAsia="en-US"/>
        </w:rPr>
      </w:pPr>
      <w:r w:rsidRPr="003230E3">
        <w:rPr>
          <w:rFonts w:ascii="Times New Roman" w:eastAsia="Calibri" w:hAnsi="Times New Roman"/>
          <w:sz w:val="22"/>
          <w:szCs w:val="22"/>
          <w:lang w:val="en-US" w:eastAsia="en-US"/>
        </w:rPr>
        <w:t xml:space="preserve">Conference </w:t>
      </w:r>
      <w:r w:rsidR="00166E15" w:rsidRPr="003230E3">
        <w:rPr>
          <w:rFonts w:ascii="Times New Roman" w:eastAsia="Calibri" w:hAnsi="Times New Roman"/>
          <w:sz w:val="22"/>
          <w:szCs w:val="22"/>
          <w:lang w:val="en-US" w:eastAsia="en-US"/>
        </w:rPr>
        <w:t>o</w:t>
      </w:r>
      <w:r w:rsidRPr="003230E3">
        <w:rPr>
          <w:rFonts w:ascii="Times New Roman" w:eastAsia="Calibri" w:hAnsi="Times New Roman"/>
          <w:sz w:val="22"/>
          <w:szCs w:val="22"/>
          <w:lang w:val="en-US" w:eastAsia="en-US"/>
        </w:rPr>
        <w:t>rganization</w:t>
      </w:r>
      <w:r w:rsidR="00166E15" w:rsidRPr="003230E3">
        <w:rPr>
          <w:rFonts w:ascii="Times New Roman" w:hAnsi="Times New Roman"/>
          <w:lang w:val="en-US" w:eastAsia="en-US"/>
        </w:rPr>
        <w:br/>
      </w:r>
    </w:p>
    <w:p w14:paraId="6EB06E7B" w14:textId="77777777" w:rsidR="00D5738F" w:rsidRDefault="00D5738F" w:rsidP="006A11A1">
      <w:pPr>
        <w:widowControl/>
        <w:suppressAutoHyphens w:val="0"/>
        <w:rPr>
          <w:rFonts w:ascii="Times New Roman" w:eastAsia="Times New Roman" w:hAnsi="Times New Roman" w:cs="Times New Roman"/>
          <w:color w:val="auto"/>
          <w:spacing w:val="0"/>
          <w:kern w:val="0"/>
          <w:sz w:val="24"/>
          <w:lang w:val="en-US" w:eastAsia="en-US" w:bidi="ar-SA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D5738F" w14:paraId="47A27FCA" w14:textId="77777777" w:rsidTr="00242498">
        <w:trPr>
          <w:trHeight w:val="170"/>
        </w:trPr>
        <w:tc>
          <w:tcPr>
            <w:tcW w:w="2835" w:type="dxa"/>
            <w:shd w:val="clear" w:color="auto" w:fill="auto"/>
          </w:tcPr>
          <w:p w14:paraId="018B6663" w14:textId="77777777" w:rsidR="00D5738F" w:rsidRDefault="00D5738F" w:rsidP="00242498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aps w:val="0"/>
              </w:rPr>
              <w:t>PROGRAMMING SKILLS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5BE3A7A0" w14:textId="34DE7F69" w:rsidR="00D5738F" w:rsidRDefault="00AD3858" w:rsidP="00242498">
            <w:pPr>
              <w:pStyle w:val="ECVBlueBox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117CAF0" wp14:editId="7168710A">
                  <wp:extent cx="4785360" cy="91440"/>
                  <wp:effectExtent l="0" t="0" r="0" b="0"/>
                  <wp:docPr id="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5360" cy="914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5738F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00D4572" w14:textId="77777777" w:rsidR="00D5738F" w:rsidRDefault="00D5738F" w:rsidP="006A11A1">
      <w:pPr>
        <w:widowControl/>
        <w:suppressAutoHyphens w:val="0"/>
        <w:rPr>
          <w:rFonts w:ascii="Times New Roman" w:eastAsia="Times New Roman" w:hAnsi="Times New Roman" w:cs="Times New Roman"/>
          <w:color w:val="auto"/>
          <w:spacing w:val="0"/>
          <w:kern w:val="0"/>
          <w:sz w:val="24"/>
          <w:lang w:val="en-US" w:eastAsia="en-US" w:bidi="ar-SA"/>
        </w:rPr>
      </w:pPr>
    </w:p>
    <w:p w14:paraId="214C8059" w14:textId="0EE88FF3" w:rsidR="00AC198E" w:rsidRPr="003230E3" w:rsidRDefault="00166E15" w:rsidP="00166E15">
      <w:pPr>
        <w:pStyle w:val="ListParagraph"/>
        <w:numPr>
          <w:ilvl w:val="0"/>
          <w:numId w:val="9"/>
        </w:numPr>
        <w:ind w:left="1276" w:firstLine="0"/>
        <w:rPr>
          <w:rFonts w:ascii="Times New Roman" w:eastAsia="Calibri" w:hAnsi="Times New Roman"/>
          <w:sz w:val="22"/>
          <w:szCs w:val="22"/>
          <w:lang w:val="en-US" w:eastAsia="en-US"/>
        </w:rPr>
      </w:pPr>
      <w:r w:rsidRPr="003230E3">
        <w:rPr>
          <w:rFonts w:ascii="Times New Roman" w:eastAsia="Calibri" w:hAnsi="Times New Roman"/>
          <w:sz w:val="22"/>
          <w:szCs w:val="22"/>
          <w:lang w:val="en-US" w:eastAsia="en-US"/>
        </w:rPr>
        <w:t>Combining nutrition and technology through mobile apps to provide personalized dietary plans to help individuals gain weight.</w:t>
      </w:r>
    </w:p>
    <w:p w14:paraId="582EA69B" w14:textId="77777777" w:rsidR="00166E15" w:rsidRDefault="00166E15" w:rsidP="00166E15">
      <w:pPr>
        <w:widowControl/>
        <w:suppressAutoHyphens w:val="0"/>
        <w:ind w:left="1800"/>
        <w:rPr>
          <w:rFonts w:ascii="Times New Roman" w:eastAsia="Calibri" w:hAnsi="Times New Roman" w:cs="Times New Roman"/>
          <w:sz w:val="20"/>
          <w:szCs w:val="20"/>
          <w:lang w:val="en-US" w:eastAsia="en-US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AC198E" w14:paraId="566E1DDB" w14:textId="77777777" w:rsidTr="00242498">
        <w:trPr>
          <w:trHeight w:val="170"/>
        </w:trPr>
        <w:tc>
          <w:tcPr>
            <w:tcW w:w="2835" w:type="dxa"/>
            <w:shd w:val="clear" w:color="auto" w:fill="auto"/>
          </w:tcPr>
          <w:p w14:paraId="0EE48EFB" w14:textId="77777777" w:rsidR="00AC198E" w:rsidRDefault="00AC198E" w:rsidP="00242498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aps w:val="0"/>
              </w:rPr>
              <w:t>LANGUAGE SKILLS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714DF2F2" w14:textId="5FABE562" w:rsidR="00AC198E" w:rsidRDefault="00AD3858" w:rsidP="00242498">
            <w:pPr>
              <w:pStyle w:val="ECVBlueBox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8D14C33" wp14:editId="70EDE49E">
                  <wp:extent cx="4785360" cy="91440"/>
                  <wp:effectExtent l="0" t="0" r="0" b="0"/>
                  <wp:docPr id="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5360" cy="914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C198E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97C42C8" w14:textId="77777777" w:rsidR="00AC198E" w:rsidRPr="003230E3" w:rsidRDefault="00AC198E" w:rsidP="00AC198E">
      <w:pPr>
        <w:widowControl/>
        <w:suppressAutoHyphens w:val="0"/>
        <w:ind w:left="1800"/>
        <w:rPr>
          <w:rFonts w:ascii="Times New Roman" w:eastAsia="Calibri" w:hAnsi="Times New Roman" w:cs="Times New Roman"/>
          <w:sz w:val="22"/>
          <w:szCs w:val="22"/>
          <w:lang w:val="en-US" w:eastAsia="en-US"/>
        </w:rPr>
      </w:pPr>
    </w:p>
    <w:p w14:paraId="0F1AE5E6" w14:textId="18366DDB" w:rsidR="00AC198E" w:rsidRPr="003230E3" w:rsidRDefault="00AC198E" w:rsidP="003230E3">
      <w:pPr>
        <w:widowControl/>
        <w:numPr>
          <w:ilvl w:val="0"/>
          <w:numId w:val="6"/>
        </w:numPr>
        <w:suppressAutoHyphens w:val="0"/>
        <w:autoSpaceDE w:val="0"/>
        <w:autoSpaceDN w:val="0"/>
        <w:adjustRightInd w:val="0"/>
        <w:spacing w:line="276" w:lineRule="auto"/>
        <w:ind w:left="1276" w:hanging="142"/>
        <w:rPr>
          <w:rFonts w:ascii="Times New Roman" w:hAnsi="Times New Roman" w:cs="Times New Roman"/>
          <w:color w:val="000000"/>
          <w:sz w:val="22"/>
          <w:szCs w:val="22"/>
        </w:rPr>
      </w:pPr>
      <w:r w:rsidRPr="003230E3">
        <w:rPr>
          <w:rFonts w:ascii="Times New Roman" w:hAnsi="Times New Roman" w:cs="Times New Roman"/>
          <w:color w:val="000000"/>
          <w:sz w:val="22"/>
          <w:szCs w:val="22"/>
        </w:rPr>
        <w:t>Arabic (</w:t>
      </w:r>
      <w:r w:rsidR="00625238" w:rsidRPr="003230E3">
        <w:rPr>
          <w:rFonts w:ascii="Times New Roman" w:hAnsi="Times New Roman" w:cs="Times New Roman"/>
          <w:color w:val="000000"/>
          <w:sz w:val="22"/>
          <w:szCs w:val="22"/>
        </w:rPr>
        <w:t>E</w:t>
      </w:r>
      <w:r w:rsidRPr="003230E3">
        <w:rPr>
          <w:rFonts w:ascii="Times New Roman" w:hAnsi="Times New Roman" w:cs="Times New Roman"/>
          <w:color w:val="000000"/>
          <w:sz w:val="22"/>
          <w:szCs w:val="22"/>
        </w:rPr>
        <w:t>xcellent)</w:t>
      </w:r>
    </w:p>
    <w:p w14:paraId="15F269F8" w14:textId="7B2123A7" w:rsidR="00AC198E" w:rsidRPr="003230E3" w:rsidRDefault="00AC198E" w:rsidP="003230E3">
      <w:pPr>
        <w:widowControl/>
        <w:numPr>
          <w:ilvl w:val="0"/>
          <w:numId w:val="6"/>
        </w:numPr>
        <w:suppressAutoHyphens w:val="0"/>
        <w:autoSpaceDE w:val="0"/>
        <w:autoSpaceDN w:val="0"/>
        <w:adjustRightInd w:val="0"/>
        <w:spacing w:line="276" w:lineRule="auto"/>
        <w:ind w:left="1276" w:hanging="142"/>
        <w:rPr>
          <w:rFonts w:ascii="Times New Roman" w:hAnsi="Times New Roman" w:cs="Times New Roman"/>
          <w:color w:val="000000"/>
          <w:sz w:val="22"/>
          <w:szCs w:val="22"/>
        </w:rPr>
      </w:pPr>
      <w:r w:rsidRPr="003230E3">
        <w:rPr>
          <w:rFonts w:ascii="Times New Roman" w:hAnsi="Times New Roman" w:cs="Times New Roman"/>
          <w:sz w:val="22"/>
          <w:szCs w:val="22"/>
          <w:lang w:eastAsia="zh-CN"/>
        </w:rPr>
        <w:t>English</w:t>
      </w:r>
      <w:r w:rsidRPr="003230E3">
        <w:rPr>
          <w:rFonts w:ascii="Times New Roman" w:hAnsi="Times New Roman" w:cs="Times New Roman"/>
          <w:color w:val="000000"/>
          <w:sz w:val="22"/>
          <w:szCs w:val="22"/>
        </w:rPr>
        <w:t xml:space="preserve"> (</w:t>
      </w:r>
      <w:r w:rsidR="00625238" w:rsidRPr="003230E3">
        <w:rPr>
          <w:rFonts w:ascii="Times New Roman" w:hAnsi="Times New Roman" w:cs="Times New Roman"/>
          <w:color w:val="000000"/>
          <w:sz w:val="22"/>
          <w:szCs w:val="22"/>
        </w:rPr>
        <w:t xml:space="preserve">Very </w:t>
      </w:r>
      <w:r w:rsidRPr="003230E3">
        <w:rPr>
          <w:rFonts w:ascii="Times New Roman" w:hAnsi="Times New Roman" w:cs="Times New Roman"/>
          <w:color w:val="000000"/>
          <w:sz w:val="22"/>
          <w:szCs w:val="22"/>
        </w:rPr>
        <w:t>good)</w:t>
      </w:r>
    </w:p>
    <w:p w14:paraId="7031A6D1" w14:textId="77777777" w:rsidR="00AC198E" w:rsidRDefault="00AC198E" w:rsidP="00AC198E">
      <w:pPr>
        <w:widowControl/>
        <w:suppressAutoHyphens w:val="0"/>
        <w:ind w:left="1800"/>
        <w:rPr>
          <w:rFonts w:ascii="Times New Roman" w:eastAsia="Times New Roman" w:hAnsi="Times New Roman" w:cs="Times New Roman"/>
          <w:color w:val="auto"/>
          <w:spacing w:val="0"/>
          <w:kern w:val="0"/>
          <w:sz w:val="24"/>
          <w:lang w:val="en-US" w:eastAsia="en-US" w:bidi="ar-SA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3E3F37" w14:paraId="5A1364C0" w14:textId="77777777" w:rsidTr="00242498">
        <w:trPr>
          <w:trHeight w:val="170"/>
        </w:trPr>
        <w:tc>
          <w:tcPr>
            <w:tcW w:w="2835" w:type="dxa"/>
            <w:shd w:val="clear" w:color="auto" w:fill="auto"/>
          </w:tcPr>
          <w:p w14:paraId="3BD98D79" w14:textId="77777777" w:rsidR="003E3F37" w:rsidRDefault="003E3F37" w:rsidP="00242498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aps w:val="0"/>
              </w:rPr>
              <w:t>SOFT SKILLS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24152404" w14:textId="38D4980A" w:rsidR="003E3F37" w:rsidRDefault="00AD3858" w:rsidP="00242498">
            <w:pPr>
              <w:pStyle w:val="ECVBlueBox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06539C3" wp14:editId="661C90DA">
                  <wp:extent cx="4785360" cy="91440"/>
                  <wp:effectExtent l="0" t="0" r="0" b="0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5360" cy="914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E3F37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350CF58A" w14:textId="77777777" w:rsidR="003E3F37" w:rsidRDefault="003E3F37" w:rsidP="003E3F37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color w:val="000000"/>
          <w:sz w:val="20"/>
          <w:szCs w:val="20"/>
          <w:u w:val="single"/>
        </w:rPr>
      </w:pPr>
    </w:p>
    <w:p w14:paraId="4D34762A" w14:textId="77777777" w:rsidR="003E3F37" w:rsidRDefault="003E3F37" w:rsidP="00AC198E">
      <w:pPr>
        <w:widowControl/>
        <w:suppressAutoHyphens w:val="0"/>
        <w:ind w:left="1800"/>
        <w:rPr>
          <w:rFonts w:ascii="Times New Roman" w:eastAsia="Times New Roman" w:hAnsi="Times New Roman" w:cs="Times New Roman"/>
          <w:color w:val="auto"/>
          <w:spacing w:val="0"/>
          <w:kern w:val="0"/>
          <w:sz w:val="24"/>
          <w:lang w:val="en-US" w:eastAsia="en-US" w:bidi="ar-SA"/>
        </w:rPr>
      </w:pPr>
    </w:p>
    <w:p w14:paraId="70A60A96" w14:textId="00555E32" w:rsidR="003E3F37" w:rsidRPr="003230E3" w:rsidRDefault="006A3A65" w:rsidP="006A3A65">
      <w:pPr>
        <w:widowControl/>
        <w:numPr>
          <w:ilvl w:val="0"/>
          <w:numId w:val="8"/>
        </w:numPr>
        <w:suppressAutoHyphens w:val="0"/>
        <w:autoSpaceDE w:val="0"/>
        <w:autoSpaceDN w:val="0"/>
        <w:adjustRightInd w:val="0"/>
        <w:spacing w:line="276" w:lineRule="auto"/>
        <w:ind w:left="1276" w:hanging="106"/>
        <w:rPr>
          <w:rFonts w:ascii="Times New Roman" w:hAnsi="Times New Roman" w:cs="Times New Roman"/>
          <w:b/>
          <w:bCs/>
          <w:color w:val="000000"/>
          <w:sz w:val="22"/>
          <w:szCs w:val="22"/>
          <w:u w:val="single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3E3F37" w:rsidRPr="003230E3">
        <w:rPr>
          <w:rFonts w:ascii="Times New Roman" w:hAnsi="Times New Roman" w:cs="Times New Roman"/>
          <w:color w:val="000000"/>
          <w:sz w:val="22"/>
          <w:szCs w:val="22"/>
        </w:rPr>
        <w:t>Ability to work in groups</w:t>
      </w:r>
    </w:p>
    <w:p w14:paraId="2CF11AD3" w14:textId="67635C41" w:rsidR="003E3F37" w:rsidRPr="003230E3" w:rsidRDefault="003E3F37" w:rsidP="003E3F37">
      <w:pPr>
        <w:widowControl/>
        <w:numPr>
          <w:ilvl w:val="0"/>
          <w:numId w:val="7"/>
        </w:numPr>
        <w:suppressAutoHyphens w:val="0"/>
        <w:autoSpaceDE w:val="0"/>
        <w:autoSpaceDN w:val="0"/>
        <w:adjustRightInd w:val="0"/>
        <w:spacing w:line="276" w:lineRule="auto"/>
        <w:ind w:left="1350" w:hanging="180"/>
        <w:rPr>
          <w:rFonts w:ascii="Times New Roman" w:hAnsi="Times New Roman" w:cs="Times New Roman"/>
          <w:b/>
          <w:bCs/>
          <w:color w:val="000000"/>
          <w:sz w:val="22"/>
          <w:szCs w:val="22"/>
          <w:u w:val="single"/>
        </w:rPr>
      </w:pPr>
      <w:r w:rsidRPr="003230E3">
        <w:rPr>
          <w:rFonts w:ascii="Times New Roman" w:hAnsi="Times New Roman" w:cs="Times New Roman"/>
          <w:color w:val="000000"/>
          <w:sz w:val="22"/>
          <w:szCs w:val="22"/>
        </w:rPr>
        <w:t xml:space="preserve">Work under </w:t>
      </w:r>
      <w:r w:rsidR="00362022" w:rsidRPr="003230E3">
        <w:rPr>
          <w:rFonts w:ascii="Times New Roman" w:hAnsi="Times New Roman" w:cs="Times New Roman"/>
          <w:color w:val="000000"/>
          <w:sz w:val="22"/>
          <w:szCs w:val="22"/>
        </w:rPr>
        <w:t>stress</w:t>
      </w:r>
    </w:p>
    <w:p w14:paraId="389ECDB8" w14:textId="77777777" w:rsidR="003E3F37" w:rsidRPr="003230E3" w:rsidRDefault="003E3F37" w:rsidP="003E3F37">
      <w:pPr>
        <w:widowControl/>
        <w:numPr>
          <w:ilvl w:val="0"/>
          <w:numId w:val="7"/>
        </w:numPr>
        <w:suppressAutoHyphens w:val="0"/>
        <w:autoSpaceDE w:val="0"/>
        <w:autoSpaceDN w:val="0"/>
        <w:adjustRightInd w:val="0"/>
        <w:spacing w:line="276" w:lineRule="auto"/>
        <w:ind w:left="1350" w:hanging="180"/>
        <w:rPr>
          <w:rFonts w:ascii="Times New Roman" w:hAnsi="Times New Roman" w:cs="Times New Roman"/>
          <w:b/>
          <w:bCs/>
          <w:color w:val="000000"/>
          <w:sz w:val="22"/>
          <w:szCs w:val="22"/>
          <w:u w:val="single"/>
        </w:rPr>
      </w:pPr>
      <w:r w:rsidRPr="003230E3">
        <w:rPr>
          <w:rFonts w:ascii="Times New Roman" w:hAnsi="Times New Roman" w:cs="Times New Roman"/>
          <w:color w:val="000000"/>
          <w:sz w:val="22"/>
          <w:szCs w:val="22"/>
        </w:rPr>
        <w:t>Good Research Abilities</w:t>
      </w:r>
    </w:p>
    <w:p w14:paraId="3F46E71B" w14:textId="77777777" w:rsidR="003E3F37" w:rsidRPr="003230E3" w:rsidRDefault="003E3F37" w:rsidP="003E3F37">
      <w:pPr>
        <w:widowControl/>
        <w:numPr>
          <w:ilvl w:val="0"/>
          <w:numId w:val="7"/>
        </w:numPr>
        <w:suppressAutoHyphens w:val="0"/>
        <w:autoSpaceDE w:val="0"/>
        <w:autoSpaceDN w:val="0"/>
        <w:adjustRightInd w:val="0"/>
        <w:spacing w:line="276" w:lineRule="auto"/>
        <w:ind w:left="1350" w:hanging="180"/>
        <w:rPr>
          <w:rFonts w:ascii="Times New Roman" w:hAnsi="Times New Roman" w:cs="Times New Roman"/>
          <w:b/>
          <w:bCs/>
          <w:color w:val="000000"/>
          <w:sz w:val="22"/>
          <w:szCs w:val="22"/>
          <w:u w:val="single"/>
        </w:rPr>
      </w:pPr>
      <w:r w:rsidRPr="003230E3">
        <w:rPr>
          <w:rFonts w:ascii="Times New Roman" w:hAnsi="Times New Roman" w:cs="Times New Roman"/>
          <w:color w:val="000000"/>
          <w:sz w:val="22"/>
          <w:szCs w:val="22"/>
        </w:rPr>
        <w:t>Planning and organization</w:t>
      </w:r>
    </w:p>
    <w:p w14:paraId="1E1CD9CB" w14:textId="77777777" w:rsidR="003E3F37" w:rsidRPr="003230E3" w:rsidRDefault="003E3F37" w:rsidP="003E3F37">
      <w:pPr>
        <w:widowControl/>
        <w:numPr>
          <w:ilvl w:val="0"/>
          <w:numId w:val="7"/>
        </w:numPr>
        <w:suppressAutoHyphens w:val="0"/>
        <w:autoSpaceDE w:val="0"/>
        <w:autoSpaceDN w:val="0"/>
        <w:adjustRightInd w:val="0"/>
        <w:spacing w:line="276" w:lineRule="auto"/>
        <w:ind w:left="1350" w:hanging="180"/>
        <w:rPr>
          <w:rFonts w:ascii="Times New Roman" w:hAnsi="Times New Roman" w:cs="Times New Roman"/>
          <w:color w:val="000000"/>
          <w:sz w:val="22"/>
          <w:szCs w:val="22"/>
        </w:rPr>
      </w:pPr>
      <w:r w:rsidRPr="003230E3">
        <w:rPr>
          <w:rFonts w:ascii="Times New Roman" w:hAnsi="Times New Roman" w:cs="Times New Roman"/>
          <w:color w:val="000000"/>
          <w:sz w:val="22"/>
          <w:szCs w:val="22"/>
        </w:rPr>
        <w:t>Interpersonal skills</w:t>
      </w:r>
    </w:p>
    <w:p w14:paraId="53DBF233" w14:textId="77777777" w:rsidR="003E3F37" w:rsidRPr="003230E3" w:rsidRDefault="003E3F37" w:rsidP="003E3F37">
      <w:pPr>
        <w:widowControl/>
        <w:numPr>
          <w:ilvl w:val="0"/>
          <w:numId w:val="7"/>
        </w:numPr>
        <w:suppressAutoHyphens w:val="0"/>
        <w:autoSpaceDE w:val="0"/>
        <w:autoSpaceDN w:val="0"/>
        <w:adjustRightInd w:val="0"/>
        <w:spacing w:line="276" w:lineRule="auto"/>
        <w:ind w:left="1350" w:hanging="180"/>
        <w:rPr>
          <w:rFonts w:ascii="Times New Roman" w:hAnsi="Times New Roman" w:cs="Times New Roman"/>
          <w:color w:val="000000"/>
          <w:sz w:val="22"/>
          <w:szCs w:val="22"/>
        </w:rPr>
      </w:pPr>
      <w:r w:rsidRPr="003230E3">
        <w:rPr>
          <w:rFonts w:ascii="Times New Roman" w:hAnsi="Times New Roman" w:cs="Times New Roman"/>
          <w:color w:val="000000"/>
          <w:sz w:val="22"/>
          <w:szCs w:val="22"/>
        </w:rPr>
        <w:t>Technological instruction</w:t>
      </w:r>
    </w:p>
    <w:p w14:paraId="37E763DF" w14:textId="77777777" w:rsidR="003E3F37" w:rsidRPr="003230E3" w:rsidRDefault="003E3F37" w:rsidP="003E3F37">
      <w:pPr>
        <w:widowControl/>
        <w:numPr>
          <w:ilvl w:val="0"/>
          <w:numId w:val="7"/>
        </w:numPr>
        <w:suppressAutoHyphens w:val="0"/>
        <w:autoSpaceDE w:val="0"/>
        <w:autoSpaceDN w:val="0"/>
        <w:adjustRightInd w:val="0"/>
        <w:spacing w:line="276" w:lineRule="auto"/>
        <w:ind w:left="1350" w:hanging="180"/>
        <w:rPr>
          <w:rFonts w:ascii="Times New Roman" w:hAnsi="Times New Roman" w:cs="Times New Roman"/>
          <w:color w:val="000000"/>
          <w:sz w:val="22"/>
          <w:szCs w:val="22"/>
        </w:rPr>
      </w:pPr>
      <w:r w:rsidRPr="003230E3">
        <w:rPr>
          <w:rFonts w:ascii="Times New Roman" w:hAnsi="Times New Roman" w:cs="Times New Roman"/>
          <w:color w:val="000000"/>
          <w:sz w:val="22"/>
          <w:szCs w:val="22"/>
        </w:rPr>
        <w:t>Strong collaborator</w:t>
      </w:r>
    </w:p>
    <w:p w14:paraId="42EF3794" w14:textId="77777777" w:rsidR="003E3F37" w:rsidRPr="003230E3" w:rsidRDefault="003E3F37" w:rsidP="003E3F37">
      <w:pPr>
        <w:widowControl/>
        <w:numPr>
          <w:ilvl w:val="0"/>
          <w:numId w:val="7"/>
        </w:numPr>
        <w:suppressAutoHyphens w:val="0"/>
        <w:autoSpaceDE w:val="0"/>
        <w:autoSpaceDN w:val="0"/>
        <w:adjustRightInd w:val="0"/>
        <w:spacing w:line="276" w:lineRule="auto"/>
        <w:ind w:left="1350" w:hanging="180"/>
        <w:rPr>
          <w:rFonts w:ascii="Times New Roman" w:hAnsi="Times New Roman" w:cs="Times New Roman"/>
          <w:color w:val="000000"/>
          <w:sz w:val="22"/>
          <w:szCs w:val="22"/>
        </w:rPr>
      </w:pPr>
      <w:r w:rsidRPr="003230E3">
        <w:rPr>
          <w:rFonts w:ascii="Times New Roman" w:hAnsi="Times New Roman" w:cs="Times New Roman"/>
          <w:color w:val="000000"/>
          <w:sz w:val="22"/>
          <w:szCs w:val="22"/>
        </w:rPr>
        <w:t>Creative learning strategies</w:t>
      </w:r>
    </w:p>
    <w:p w14:paraId="6E34133C" w14:textId="77777777" w:rsidR="006C4A6D" w:rsidRDefault="006C4A6D">
      <w:pPr>
        <w:pStyle w:val="ECVText"/>
        <w:rPr>
          <w:rFonts w:ascii="Times New Roman" w:hAnsi="Times New Roman" w:cs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  <w:gridCol w:w="7540"/>
      </w:tblGrid>
      <w:tr w:rsidR="00F10861" w14:paraId="6E319028" w14:textId="77777777" w:rsidTr="00F10861">
        <w:trPr>
          <w:cantSplit/>
          <w:trHeight w:val="170"/>
        </w:trPr>
        <w:tc>
          <w:tcPr>
            <w:tcW w:w="2835" w:type="dxa"/>
            <w:shd w:val="clear" w:color="auto" w:fill="auto"/>
          </w:tcPr>
          <w:p w14:paraId="5ED2E945" w14:textId="77777777" w:rsidR="00F10861" w:rsidRDefault="00F10861">
            <w:pPr>
              <w:pStyle w:val="ECVLeftHead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aps w:val="0"/>
              </w:rPr>
              <w:t>ADDITIONAL INFORMATION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5C4BDB4D" w14:textId="027E334D" w:rsidR="00F10861" w:rsidRDefault="00AD3858">
            <w:pPr>
              <w:pStyle w:val="ECVBlueBox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665C3A3" wp14:editId="7E4632EC">
                  <wp:extent cx="4785360" cy="91440"/>
                  <wp:effectExtent l="0" t="0" r="0" b="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5360" cy="914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1086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540" w:type="dxa"/>
          </w:tcPr>
          <w:p w14:paraId="6528EDA4" w14:textId="77777777" w:rsidR="00F10861" w:rsidRDefault="00F10861">
            <w:pPr>
              <w:pStyle w:val="ECVBlueBox"/>
              <w:rPr>
                <w:rFonts w:ascii="Times New Roman" w:hAnsi="Times New Roman" w:cs="Times New Roman"/>
              </w:rPr>
            </w:pPr>
          </w:p>
        </w:tc>
      </w:tr>
    </w:tbl>
    <w:p w14:paraId="7E7437BA" w14:textId="77777777" w:rsidR="006C4A6D" w:rsidRDefault="006C4A6D">
      <w:pPr>
        <w:pStyle w:val="ECVText"/>
        <w:rPr>
          <w:rFonts w:ascii="Times New Roman" w:hAnsi="Times New Roman" w:cs="Times New Roma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83"/>
        <w:gridCol w:w="7410"/>
      </w:tblGrid>
      <w:tr w:rsidR="006C4A6D" w14:paraId="51A4AC97" w14:textId="77777777" w:rsidTr="00F10861">
        <w:trPr>
          <w:cantSplit/>
          <w:trHeight w:val="144"/>
        </w:trPr>
        <w:tc>
          <w:tcPr>
            <w:tcW w:w="2783" w:type="dxa"/>
            <w:shd w:val="clear" w:color="auto" w:fill="auto"/>
          </w:tcPr>
          <w:p w14:paraId="4B8ADBAC" w14:textId="77777777" w:rsidR="006C4A6D" w:rsidRPr="003230E3" w:rsidRDefault="006C4A6D">
            <w:pPr>
              <w:pStyle w:val="ECVLeftDetails"/>
              <w:rPr>
                <w:rFonts w:ascii="Times New Roman" w:hAnsi="Times New Roman" w:cs="Times New Roman"/>
                <w:sz w:val="22"/>
                <w:szCs w:val="22"/>
              </w:rPr>
            </w:pPr>
            <w:r w:rsidRPr="003230E3">
              <w:rPr>
                <w:rFonts w:ascii="Times New Roman" w:hAnsi="Times New Roman" w:cs="Times New Roman"/>
                <w:sz w:val="22"/>
                <w:szCs w:val="22"/>
              </w:rPr>
              <w:t>Publications</w:t>
            </w:r>
          </w:p>
          <w:p w14:paraId="291A2E20" w14:textId="77777777" w:rsidR="006B6A30" w:rsidRPr="003230E3" w:rsidRDefault="006B6A30">
            <w:pPr>
              <w:pStyle w:val="ECVLeftDetails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C6856E4" w14:textId="77777777" w:rsidR="006B6A30" w:rsidRPr="003230E3" w:rsidRDefault="006B6A30">
            <w:pPr>
              <w:pStyle w:val="ECVLeftDetails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DA5DCA" w14:textId="77777777" w:rsidR="006B6A30" w:rsidRPr="003230E3" w:rsidRDefault="006B6A30">
            <w:pPr>
              <w:pStyle w:val="ECVLeftDetails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94CFD0D" w14:textId="77777777" w:rsidR="006B6A30" w:rsidRPr="003230E3" w:rsidRDefault="006B6A30">
            <w:pPr>
              <w:pStyle w:val="ECVLeftDetails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4DF9F36" w14:textId="0D8B6441" w:rsidR="006C4A6D" w:rsidRPr="003230E3" w:rsidRDefault="006C4A6D">
            <w:pPr>
              <w:pStyle w:val="ECVLeftDetails"/>
              <w:rPr>
                <w:rFonts w:ascii="Times New Roman" w:hAnsi="Times New Roman" w:cs="Times New Roman"/>
                <w:sz w:val="22"/>
                <w:szCs w:val="22"/>
              </w:rPr>
            </w:pPr>
            <w:r w:rsidRPr="003230E3">
              <w:rPr>
                <w:rFonts w:ascii="Times New Roman" w:hAnsi="Times New Roman" w:cs="Times New Roman"/>
                <w:sz w:val="22"/>
                <w:szCs w:val="22"/>
              </w:rPr>
              <w:t>Projects</w:t>
            </w:r>
            <w:r w:rsidR="00EC2D20" w:rsidRPr="003230E3">
              <w:rPr>
                <w:rFonts w:ascii="Times New Roman" w:hAnsi="Times New Roman" w:cs="Times New Roman"/>
                <w:sz w:val="22"/>
                <w:szCs w:val="22"/>
              </w:rPr>
              <w:t xml:space="preserve"> and Seminars</w:t>
            </w:r>
          </w:p>
          <w:p w14:paraId="21EBB61B" w14:textId="77777777" w:rsidR="003041F1" w:rsidRPr="003230E3" w:rsidRDefault="003041F1" w:rsidP="00A82785">
            <w:pPr>
              <w:pStyle w:val="ECVLeftDetails"/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AB5FB54" w14:textId="77777777" w:rsidR="00EC2D20" w:rsidRPr="003230E3" w:rsidRDefault="00EC2D20" w:rsidP="00A82785">
            <w:pPr>
              <w:pStyle w:val="ECVLeftDetails"/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277B754" w14:textId="77777777" w:rsidR="00EC2D20" w:rsidRPr="003230E3" w:rsidRDefault="00EC2D20" w:rsidP="00A82785">
            <w:pPr>
              <w:pStyle w:val="ECVLeftDetails"/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A503755" w14:textId="77777777" w:rsidR="006C4A6D" w:rsidRPr="003230E3" w:rsidRDefault="006C4A6D" w:rsidP="00EE1ADC">
            <w:pPr>
              <w:pStyle w:val="ECVLeftDetails"/>
              <w:spacing w:line="360" w:lineRule="auto"/>
              <w:rPr>
                <w:rFonts w:ascii="Times New Roman" w:hAnsi="Times New Roman" w:cs="Times New Roman"/>
                <w:sz w:val="22"/>
                <w:szCs w:val="22"/>
                <w:rtl/>
                <w:cs/>
                <w:lang w:bidi="ar-EG"/>
              </w:rPr>
            </w:pPr>
          </w:p>
        </w:tc>
        <w:tc>
          <w:tcPr>
            <w:tcW w:w="7410" w:type="dxa"/>
            <w:shd w:val="clear" w:color="auto" w:fill="auto"/>
          </w:tcPr>
          <w:p w14:paraId="49CEF263" w14:textId="18BE035C" w:rsidR="00C05A7F" w:rsidRPr="00782358" w:rsidRDefault="00F359B7" w:rsidP="00BD621F">
            <w:pPr>
              <w:pStyle w:val="ECVSectionDetails"/>
              <w:rPr>
                <w:rFonts w:ascii="Times New Roman" w:hAnsi="Times New Roman" w:cs="Times New Roman"/>
                <w:color w:val="auto"/>
                <w:sz w:val="22"/>
                <w:szCs w:val="22"/>
                <w:cs/>
              </w:rPr>
            </w:pPr>
            <w:r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</w:t>
            </w:r>
            <w:r w:rsidR="006A3A6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.</w:t>
            </w:r>
            <w:r w:rsidR="006A3A65" w:rsidRPr="00782358">
              <w:rPr>
                <w:color w:val="auto"/>
                <w:sz w:val="22"/>
                <w:szCs w:val="22"/>
              </w:rPr>
              <w:t xml:space="preserve"> </w:t>
            </w:r>
            <w:r w:rsidR="006A3A6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N. G. </w:t>
            </w:r>
            <w:proofErr w:type="spellStart"/>
            <w:r w:rsidR="006A3A6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Rahby</w:t>
            </w:r>
            <w:proofErr w:type="spellEnd"/>
            <w:r w:rsidR="006A3A6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, N. S. </w:t>
            </w:r>
            <w:proofErr w:type="spellStart"/>
            <w:r w:rsidR="006A3A6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Esaq</w:t>
            </w:r>
            <w:proofErr w:type="spellEnd"/>
            <w:r w:rsidR="006A3A6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, N. N. </w:t>
            </w:r>
            <w:proofErr w:type="spellStart"/>
            <w:r w:rsidR="006A3A6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Esaq</w:t>
            </w:r>
            <w:proofErr w:type="spellEnd"/>
            <w:r w:rsidR="006A3A6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, and S. M. Eldeen, "Using Mobile Application to Improve the Cultural and Nutritional Status of Underweight Patients," South-South Dialogue, vol. 6, no. 17, pp. 323-343, 2023.</w:t>
            </w:r>
          </w:p>
          <w:p w14:paraId="2335996E" w14:textId="77777777" w:rsidR="00BD621F" w:rsidRPr="003230E3" w:rsidRDefault="00BD621F" w:rsidP="00BA09A5">
            <w:pPr>
              <w:pStyle w:val="ECVSectionDetails"/>
              <w:rPr>
                <w:rFonts w:ascii="Times New Roman" w:hAnsi="Times New Roman" w:cs="Times New Roman"/>
                <w:color w:val="555555"/>
                <w:sz w:val="22"/>
                <w:szCs w:val="22"/>
                <w:lang w:val="en-US"/>
              </w:rPr>
            </w:pPr>
          </w:p>
          <w:p w14:paraId="5A4BE627" w14:textId="7204F107" w:rsidR="006B6A30" w:rsidRPr="00782358" w:rsidRDefault="00320830" w:rsidP="000C6BBC">
            <w:pPr>
              <w:pStyle w:val="ECVSectionDetails"/>
              <w:spacing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3230E3">
              <w:rPr>
                <w:rFonts w:ascii="Times New Roman" w:hAnsi="Times New Roman" w:cs="Times New Roman"/>
                <w:sz w:val="22"/>
                <w:szCs w:val="22"/>
              </w:rPr>
              <w:br/>
            </w:r>
            <w:r w:rsidR="006B6A30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Contributed </w:t>
            </w:r>
            <w:r w:rsidR="00022189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to</w:t>
            </w:r>
            <w:r w:rsidR="006B6A30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many presentations for undergraduate practical courses.</w:t>
            </w:r>
          </w:p>
          <w:p w14:paraId="42AE9B9C" w14:textId="3791BEB9" w:rsidR="006C4A6D" w:rsidRPr="00782358" w:rsidRDefault="00285F49" w:rsidP="00EE1ADC">
            <w:pPr>
              <w:pStyle w:val="ECVSectionDetails"/>
              <w:spacing w:line="276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Graduation Project: </w:t>
            </w:r>
            <w:r w:rsidR="00320830" w:rsidRPr="00782358">
              <w:rPr>
                <w:color w:val="auto"/>
                <w:sz w:val="22"/>
                <w:szCs w:val="22"/>
              </w:rPr>
              <w:t xml:space="preserve"> </w:t>
            </w:r>
            <w:r w:rsidR="00320830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esign and implementation of a clothing product, specifically a graduation robe.</w:t>
            </w:r>
            <w:r w:rsidR="00A8278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br/>
            </w:r>
            <w:r w:rsidR="000C6BBC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More than </w:t>
            </w:r>
            <w:r w:rsidR="00320830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seven</w:t>
            </w:r>
            <w:r w:rsidR="000C6BBC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seminars related to my master's thesis topic.</w:t>
            </w:r>
            <w:r w:rsidR="00A82785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br/>
            </w:r>
            <w:r w:rsidR="00320830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Nutrition and Food Sciences - Home Economic </w:t>
            </w:r>
            <w:r w:rsidR="003041F1" w:rsidRPr="0078235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practical courses (as a teacher).</w:t>
            </w:r>
          </w:p>
          <w:p w14:paraId="3F948D08" w14:textId="77777777" w:rsidR="00F10861" w:rsidRPr="003230E3" w:rsidRDefault="00F10861" w:rsidP="00BB4F65">
            <w:pPr>
              <w:pStyle w:val="ECVSectionBulle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0F3522F" w14:textId="77777777" w:rsidR="00F10861" w:rsidRPr="003230E3" w:rsidRDefault="00F10861" w:rsidP="00F10861">
            <w:pPr>
              <w:pStyle w:val="ECVSectionBullet"/>
              <w:ind w:left="226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357DFCB1" w14:textId="77777777" w:rsidR="006C4A6D" w:rsidRDefault="006C4A6D" w:rsidP="00EE1ADC">
      <w:pPr>
        <w:rPr>
          <w:rFonts w:ascii="Times New Roman" w:hAnsi="Times New Roman" w:cs="Times New Roman"/>
          <w:b/>
          <w:bCs/>
          <w:sz w:val="28"/>
          <w:szCs w:val="40"/>
        </w:rPr>
      </w:pPr>
    </w:p>
    <w:sectPr w:rsidR="006C4A6D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644" w:right="680" w:bottom="1474" w:left="850" w:header="85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25F0C2" w14:textId="77777777" w:rsidR="00D339C2" w:rsidRDefault="00D339C2">
      <w:r>
        <w:separator/>
      </w:r>
    </w:p>
  </w:endnote>
  <w:endnote w:type="continuationSeparator" w:id="0">
    <w:p w14:paraId="33E6B571" w14:textId="77777777" w:rsidR="00D339C2" w:rsidRDefault="00D339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MT">
    <w:altName w:val="Arial"/>
    <w:charset w:val="00"/>
    <w:family w:val="swiss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5740A3" w14:textId="77777777" w:rsidR="006C4A6D" w:rsidRPr="001021B8" w:rsidRDefault="006C4A6D" w:rsidP="003041F1">
    <w:pPr>
      <w:pStyle w:val="Footer"/>
      <w:tabs>
        <w:tab w:val="clear" w:pos="10205"/>
        <w:tab w:val="left" w:pos="2835"/>
        <w:tab w:val="right" w:pos="10375"/>
      </w:tabs>
      <w:autoSpaceDE w:val="0"/>
      <w:rPr>
        <w:lang w:val="fr-BE"/>
      </w:rPr>
    </w:pPr>
    <w:r>
      <w:rPr>
        <w:rFonts w:ascii="ArialMT" w:eastAsia="ArialMT" w:hAnsi="ArialMT" w:cs="ArialMT"/>
        <w:color w:val="26B4EA"/>
        <w:sz w:val="14"/>
        <w:szCs w:val="14"/>
      </w:rPr>
      <w:tab/>
    </w:r>
    <w:r w:rsidRPr="001021B8">
      <w:rPr>
        <w:rFonts w:ascii="ArialMT" w:eastAsia="ArialMT" w:hAnsi="ArialMT" w:cs="ArialMT"/>
        <w:sz w:val="14"/>
        <w:szCs w:val="14"/>
        <w:lang w:val="fr-BE"/>
      </w:rPr>
      <w:tab/>
      <w:t>Page</w:t>
    </w:r>
    <w:r w:rsidRPr="001021B8">
      <w:rPr>
        <w:rFonts w:ascii="ArialMT" w:eastAsia="ArialMT" w:hAnsi="ArialMT" w:cs="ArialMT"/>
        <w:color w:val="26B4EA"/>
        <w:sz w:val="14"/>
        <w:szCs w:val="14"/>
        <w:lang w:val="fr-BE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 w:rsidRPr="001021B8">
      <w:rPr>
        <w:rFonts w:eastAsia="ArialMT" w:cs="ArialMT"/>
        <w:sz w:val="14"/>
        <w:szCs w:val="14"/>
        <w:lang w:val="fr-BE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AC4D43">
      <w:rPr>
        <w:rFonts w:eastAsia="ArialMT" w:cs="ArialMT"/>
        <w:noProof/>
        <w:sz w:val="14"/>
        <w:szCs w:val="14"/>
        <w:lang w:val="fr-BE"/>
      </w:rPr>
      <w:t>2</w:t>
    </w:r>
    <w:r>
      <w:rPr>
        <w:rFonts w:eastAsia="ArialMT" w:cs="ArialMT"/>
        <w:sz w:val="14"/>
        <w:szCs w:val="14"/>
      </w:rPr>
      <w:fldChar w:fldCharType="end"/>
    </w:r>
    <w:r w:rsidRPr="001021B8">
      <w:rPr>
        <w:rFonts w:ascii="ArialMT" w:eastAsia="ArialMT" w:hAnsi="ArialMT" w:cs="ArialMT"/>
        <w:sz w:val="14"/>
        <w:szCs w:val="14"/>
        <w:lang w:val="fr-BE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 w:rsidRPr="001021B8">
      <w:rPr>
        <w:rFonts w:eastAsia="ArialMT" w:cs="ArialMT"/>
        <w:sz w:val="14"/>
        <w:szCs w:val="14"/>
        <w:lang w:val="fr-BE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AC4D43">
      <w:rPr>
        <w:rFonts w:eastAsia="ArialMT" w:cs="ArialMT"/>
        <w:noProof/>
        <w:sz w:val="14"/>
        <w:szCs w:val="14"/>
        <w:lang w:val="fr-BE"/>
      </w:rPr>
      <w:t>2</w:t>
    </w:r>
    <w:r>
      <w:rPr>
        <w:rFonts w:eastAsia="ArialMT" w:cs="ArialMT"/>
        <w:sz w:val="14"/>
        <w:szCs w:val="14"/>
      </w:rPr>
      <w:fldChar w:fldCharType="end"/>
    </w:r>
    <w:r w:rsidRPr="001021B8">
      <w:rPr>
        <w:rFonts w:ascii="ArialMT" w:eastAsia="ArialMT" w:hAnsi="ArialMT" w:cs="ArialMT"/>
        <w:color w:val="26B4EA"/>
        <w:sz w:val="14"/>
        <w:szCs w:val="14"/>
        <w:lang w:val="fr-BE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4DA1AC" w14:textId="77777777" w:rsidR="006C4A6D" w:rsidRPr="001021B8" w:rsidRDefault="006C4A6D" w:rsidP="003041F1">
    <w:pPr>
      <w:pStyle w:val="Footer"/>
      <w:tabs>
        <w:tab w:val="clear" w:pos="10205"/>
        <w:tab w:val="left" w:pos="2835"/>
        <w:tab w:val="right" w:pos="10375"/>
      </w:tabs>
      <w:autoSpaceDE w:val="0"/>
      <w:rPr>
        <w:lang w:val="fr-BE"/>
      </w:rPr>
    </w:pPr>
    <w:r>
      <w:rPr>
        <w:rFonts w:ascii="ArialMT" w:eastAsia="ArialMT" w:hAnsi="ArialMT" w:cs="ArialMT"/>
        <w:color w:val="26B4EA"/>
        <w:sz w:val="14"/>
        <w:szCs w:val="14"/>
      </w:rPr>
      <w:tab/>
    </w:r>
    <w:r w:rsidRPr="001021B8">
      <w:rPr>
        <w:rFonts w:ascii="ArialMT" w:eastAsia="ArialMT" w:hAnsi="ArialMT" w:cs="ArialMT"/>
        <w:sz w:val="14"/>
        <w:szCs w:val="14"/>
        <w:lang w:val="fr-BE"/>
      </w:rPr>
      <w:tab/>
      <w:t>Page</w:t>
    </w:r>
    <w:r w:rsidRPr="001021B8">
      <w:rPr>
        <w:rFonts w:ascii="ArialMT" w:eastAsia="ArialMT" w:hAnsi="ArialMT" w:cs="ArialMT"/>
        <w:color w:val="26B4EA"/>
        <w:sz w:val="14"/>
        <w:szCs w:val="14"/>
        <w:lang w:val="fr-BE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 w:rsidRPr="001021B8">
      <w:rPr>
        <w:rFonts w:eastAsia="ArialMT" w:cs="ArialMT"/>
        <w:sz w:val="14"/>
        <w:szCs w:val="14"/>
        <w:lang w:val="fr-BE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AC4D43">
      <w:rPr>
        <w:rFonts w:eastAsia="ArialMT" w:cs="ArialMT"/>
        <w:noProof/>
        <w:sz w:val="14"/>
        <w:szCs w:val="14"/>
        <w:lang w:val="fr-BE"/>
      </w:rPr>
      <w:t>1</w:t>
    </w:r>
    <w:r>
      <w:rPr>
        <w:rFonts w:eastAsia="ArialMT" w:cs="ArialMT"/>
        <w:sz w:val="14"/>
        <w:szCs w:val="14"/>
      </w:rPr>
      <w:fldChar w:fldCharType="end"/>
    </w:r>
    <w:r w:rsidRPr="001021B8">
      <w:rPr>
        <w:rFonts w:ascii="ArialMT" w:eastAsia="ArialMT" w:hAnsi="ArialMT" w:cs="ArialMT"/>
        <w:sz w:val="14"/>
        <w:szCs w:val="14"/>
        <w:lang w:val="fr-BE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 w:rsidRPr="001021B8">
      <w:rPr>
        <w:rFonts w:eastAsia="ArialMT" w:cs="ArialMT"/>
        <w:sz w:val="14"/>
        <w:szCs w:val="14"/>
        <w:lang w:val="fr-BE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AC4D43">
      <w:rPr>
        <w:rFonts w:eastAsia="ArialMT" w:cs="ArialMT"/>
        <w:noProof/>
        <w:sz w:val="14"/>
        <w:szCs w:val="14"/>
        <w:lang w:val="fr-BE"/>
      </w:rPr>
      <w:t>2</w:t>
    </w:r>
    <w:r>
      <w:rPr>
        <w:rFonts w:eastAsia="ArialMT" w:cs="ArialMT"/>
        <w:sz w:val="14"/>
        <w:szCs w:val="14"/>
      </w:rPr>
      <w:fldChar w:fldCharType="end"/>
    </w:r>
    <w:r w:rsidRPr="001021B8">
      <w:rPr>
        <w:rFonts w:ascii="ArialMT" w:eastAsia="ArialMT" w:hAnsi="ArialMT" w:cs="ArialMT"/>
        <w:color w:val="26B4EA"/>
        <w:sz w:val="14"/>
        <w:szCs w:val="14"/>
        <w:lang w:val="fr-B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19C0F9" w14:textId="77777777" w:rsidR="00D339C2" w:rsidRDefault="00D339C2">
      <w:r>
        <w:separator/>
      </w:r>
    </w:p>
  </w:footnote>
  <w:footnote w:type="continuationSeparator" w:id="0">
    <w:p w14:paraId="36457799" w14:textId="77777777" w:rsidR="00D339C2" w:rsidRDefault="00D339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CDC252" w14:textId="06BE02D2" w:rsidR="006C4A6D" w:rsidRDefault="006C4A6D" w:rsidP="003041F1">
    <w:pPr>
      <w:pStyle w:val="ECVCurriculumVitaeNextPages"/>
    </w:pPr>
    <w:r>
      <w:t xml:space="preserve"> </w:t>
    </w:r>
    <w:r>
      <w:tab/>
      <w:t xml:space="preserve"> </w:t>
    </w:r>
    <w:r>
      <w:rPr>
        <w:szCs w:val="20"/>
      </w:rPr>
      <w:t>Curriculum Vitae</w:t>
    </w:r>
    <w:r>
      <w:rPr>
        <w:szCs w:val="20"/>
      </w:rPr>
      <w:tab/>
      <w:t xml:space="preserve"> </w:t>
    </w:r>
    <w:r w:rsidR="00320830" w:rsidRPr="00320830">
      <w:rPr>
        <w:szCs w:val="20"/>
      </w:rPr>
      <w:t>Noha Ha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4E03A6" w14:textId="18669CB8" w:rsidR="006C4A6D" w:rsidRDefault="006C4A6D" w:rsidP="003041F1">
    <w:pPr>
      <w:pStyle w:val="ECVCurriculumVitaeNextPages"/>
    </w:pPr>
    <w:r>
      <w:t xml:space="preserve"> </w:t>
    </w:r>
    <w:r>
      <w:tab/>
      <w:t xml:space="preserve"> </w:t>
    </w:r>
    <w:r>
      <w:rPr>
        <w:szCs w:val="20"/>
      </w:rPr>
      <w:t>Curriculum Vitae</w:t>
    </w:r>
    <w:r>
      <w:rPr>
        <w:szCs w:val="20"/>
      </w:rPr>
      <w:tab/>
    </w:r>
    <w:r w:rsidR="00F07B60">
      <w:rPr>
        <w:szCs w:val="20"/>
      </w:rPr>
      <w:t>Noha Ham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2" type="#_x0000_t75" style="width:10.35pt;height:11.45pt;visibility:visible;mso-wrap-style:square" o:bullet="t"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ECVHeadingBullet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2" w15:restartNumberingAfterBreak="0">
    <w:nsid w:val="027A30A0"/>
    <w:multiLevelType w:val="hybridMultilevel"/>
    <w:tmpl w:val="CC4C227A"/>
    <w:lvl w:ilvl="0" w:tplc="F5A66EE8">
      <w:start w:val="201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067A8"/>
    <w:multiLevelType w:val="hybridMultilevel"/>
    <w:tmpl w:val="C4B61E70"/>
    <w:lvl w:ilvl="0" w:tplc="F5A66EE8">
      <w:start w:val="2015"/>
      <w:numFmt w:val="bullet"/>
      <w:lvlText w:val="-"/>
      <w:lvlJc w:val="left"/>
      <w:pPr>
        <w:ind w:left="153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0F086997"/>
    <w:multiLevelType w:val="hybridMultilevel"/>
    <w:tmpl w:val="58B23D8E"/>
    <w:lvl w:ilvl="0" w:tplc="F5A66EE8">
      <w:start w:val="201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90DBD"/>
    <w:multiLevelType w:val="hybridMultilevel"/>
    <w:tmpl w:val="7396C1FC"/>
    <w:lvl w:ilvl="0" w:tplc="C35893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CA5A42"/>
    <w:multiLevelType w:val="hybridMultilevel"/>
    <w:tmpl w:val="A9BE6F84"/>
    <w:lvl w:ilvl="0" w:tplc="9042C03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E007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EE6CC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504A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9ABF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9E90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164E2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274C6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70E7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39257DE6"/>
    <w:multiLevelType w:val="hybridMultilevel"/>
    <w:tmpl w:val="506C9FEC"/>
    <w:lvl w:ilvl="0" w:tplc="F5A66EE8">
      <w:start w:val="2015"/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B5676A7"/>
    <w:multiLevelType w:val="hybridMultilevel"/>
    <w:tmpl w:val="935E19C6"/>
    <w:lvl w:ilvl="0" w:tplc="6BECA490">
      <w:start w:val="2020"/>
      <w:numFmt w:val="bullet"/>
      <w:lvlText w:val="-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FA94242"/>
    <w:multiLevelType w:val="hybridMultilevel"/>
    <w:tmpl w:val="538CB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0885531">
    <w:abstractNumId w:val="0"/>
  </w:num>
  <w:num w:numId="2" w16cid:durableId="11494687">
    <w:abstractNumId w:val="1"/>
  </w:num>
  <w:num w:numId="3" w16cid:durableId="899556051">
    <w:abstractNumId w:val="9"/>
  </w:num>
  <w:num w:numId="4" w16cid:durableId="579558630">
    <w:abstractNumId w:val="5"/>
  </w:num>
  <w:num w:numId="5" w16cid:durableId="900675906">
    <w:abstractNumId w:val="7"/>
  </w:num>
  <w:num w:numId="6" w16cid:durableId="1500735057">
    <w:abstractNumId w:val="4"/>
  </w:num>
  <w:num w:numId="7" w16cid:durableId="2052874367">
    <w:abstractNumId w:val="2"/>
  </w:num>
  <w:num w:numId="8" w16cid:durableId="813568250">
    <w:abstractNumId w:val="3"/>
  </w:num>
  <w:num w:numId="9" w16cid:durableId="2048872941">
    <w:abstractNumId w:val="8"/>
  </w:num>
  <w:num w:numId="10" w16cid:durableId="9402583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Mzc0NDExNbCwMDBV0lEKTi0uzszPAykwNKoFAI082DAtAAAA"/>
  </w:docVars>
  <w:rsids>
    <w:rsidRoot w:val="00F17C98"/>
    <w:rsid w:val="00007DA3"/>
    <w:rsid w:val="000110EA"/>
    <w:rsid w:val="00022189"/>
    <w:rsid w:val="00025A35"/>
    <w:rsid w:val="00027501"/>
    <w:rsid w:val="0005442F"/>
    <w:rsid w:val="0008401B"/>
    <w:rsid w:val="00090860"/>
    <w:rsid w:val="000B72BC"/>
    <w:rsid w:val="000C2F80"/>
    <w:rsid w:val="000C451B"/>
    <w:rsid w:val="000C6BBC"/>
    <w:rsid w:val="000D1211"/>
    <w:rsid w:val="000E0F40"/>
    <w:rsid w:val="001021B8"/>
    <w:rsid w:val="001078FF"/>
    <w:rsid w:val="00111B6C"/>
    <w:rsid w:val="0011377A"/>
    <w:rsid w:val="00120A37"/>
    <w:rsid w:val="00123A1F"/>
    <w:rsid w:val="001275F8"/>
    <w:rsid w:val="00136E9B"/>
    <w:rsid w:val="00144653"/>
    <w:rsid w:val="00147FB6"/>
    <w:rsid w:val="00151FD7"/>
    <w:rsid w:val="00166E15"/>
    <w:rsid w:val="0017431D"/>
    <w:rsid w:val="00175F04"/>
    <w:rsid w:val="00194852"/>
    <w:rsid w:val="001A4643"/>
    <w:rsid w:val="001B34EF"/>
    <w:rsid w:val="001B6573"/>
    <w:rsid w:val="001F6614"/>
    <w:rsid w:val="001F662E"/>
    <w:rsid w:val="00201BE2"/>
    <w:rsid w:val="00242498"/>
    <w:rsid w:val="002629D4"/>
    <w:rsid w:val="00267BA3"/>
    <w:rsid w:val="00285F49"/>
    <w:rsid w:val="002A3170"/>
    <w:rsid w:val="002B5738"/>
    <w:rsid w:val="003041F1"/>
    <w:rsid w:val="00304C32"/>
    <w:rsid w:val="00313E05"/>
    <w:rsid w:val="00317E7E"/>
    <w:rsid w:val="00320830"/>
    <w:rsid w:val="003230E3"/>
    <w:rsid w:val="00323DA1"/>
    <w:rsid w:val="00341592"/>
    <w:rsid w:val="00361CEE"/>
    <w:rsid w:val="00362022"/>
    <w:rsid w:val="00364F03"/>
    <w:rsid w:val="00374B38"/>
    <w:rsid w:val="003818B7"/>
    <w:rsid w:val="003913FB"/>
    <w:rsid w:val="003E3F37"/>
    <w:rsid w:val="004041F8"/>
    <w:rsid w:val="00410051"/>
    <w:rsid w:val="00415E55"/>
    <w:rsid w:val="0042590A"/>
    <w:rsid w:val="00485C76"/>
    <w:rsid w:val="004B5759"/>
    <w:rsid w:val="004D559E"/>
    <w:rsid w:val="004E1DBD"/>
    <w:rsid w:val="004E69DA"/>
    <w:rsid w:val="005010F3"/>
    <w:rsid w:val="005069E6"/>
    <w:rsid w:val="005134FD"/>
    <w:rsid w:val="00525194"/>
    <w:rsid w:val="005372BE"/>
    <w:rsid w:val="0054071E"/>
    <w:rsid w:val="00554E59"/>
    <w:rsid w:val="00554EB8"/>
    <w:rsid w:val="00593C27"/>
    <w:rsid w:val="005B0D4D"/>
    <w:rsid w:val="005B7C38"/>
    <w:rsid w:val="005C226F"/>
    <w:rsid w:val="005E0330"/>
    <w:rsid w:val="00625238"/>
    <w:rsid w:val="0065342E"/>
    <w:rsid w:val="00670C65"/>
    <w:rsid w:val="00683DA2"/>
    <w:rsid w:val="006A0FE2"/>
    <w:rsid w:val="006A11A1"/>
    <w:rsid w:val="006A3305"/>
    <w:rsid w:val="006A3A65"/>
    <w:rsid w:val="006B6A30"/>
    <w:rsid w:val="006C4A6D"/>
    <w:rsid w:val="006C7255"/>
    <w:rsid w:val="00716B80"/>
    <w:rsid w:val="00742190"/>
    <w:rsid w:val="00751F47"/>
    <w:rsid w:val="007622A8"/>
    <w:rsid w:val="00782358"/>
    <w:rsid w:val="0079569B"/>
    <w:rsid w:val="007B1C30"/>
    <w:rsid w:val="007D253A"/>
    <w:rsid w:val="007D450B"/>
    <w:rsid w:val="007E47AE"/>
    <w:rsid w:val="00802B3A"/>
    <w:rsid w:val="00812869"/>
    <w:rsid w:val="0081489C"/>
    <w:rsid w:val="00823A43"/>
    <w:rsid w:val="0086216F"/>
    <w:rsid w:val="00883B65"/>
    <w:rsid w:val="008B551A"/>
    <w:rsid w:val="008E1CBE"/>
    <w:rsid w:val="008E2448"/>
    <w:rsid w:val="008F55A7"/>
    <w:rsid w:val="00911334"/>
    <w:rsid w:val="00917D22"/>
    <w:rsid w:val="00920F14"/>
    <w:rsid w:val="009375F8"/>
    <w:rsid w:val="0096469B"/>
    <w:rsid w:val="00982E1E"/>
    <w:rsid w:val="0098746F"/>
    <w:rsid w:val="009A76B3"/>
    <w:rsid w:val="009B0750"/>
    <w:rsid w:val="009B18EA"/>
    <w:rsid w:val="009B583C"/>
    <w:rsid w:val="009B5C09"/>
    <w:rsid w:val="009C133B"/>
    <w:rsid w:val="009E36F2"/>
    <w:rsid w:val="009E7BB1"/>
    <w:rsid w:val="009E7C3A"/>
    <w:rsid w:val="009F5F07"/>
    <w:rsid w:val="009F61BD"/>
    <w:rsid w:val="00A067F5"/>
    <w:rsid w:val="00A3520A"/>
    <w:rsid w:val="00A4255F"/>
    <w:rsid w:val="00A82785"/>
    <w:rsid w:val="00A961EC"/>
    <w:rsid w:val="00AC198E"/>
    <w:rsid w:val="00AC4D43"/>
    <w:rsid w:val="00AD3858"/>
    <w:rsid w:val="00AE4C36"/>
    <w:rsid w:val="00AE61E8"/>
    <w:rsid w:val="00AE69D4"/>
    <w:rsid w:val="00AF17E1"/>
    <w:rsid w:val="00AF34E9"/>
    <w:rsid w:val="00AF36A2"/>
    <w:rsid w:val="00B040D5"/>
    <w:rsid w:val="00B06173"/>
    <w:rsid w:val="00B07541"/>
    <w:rsid w:val="00B07DF7"/>
    <w:rsid w:val="00B23CE0"/>
    <w:rsid w:val="00B35DE5"/>
    <w:rsid w:val="00B3712C"/>
    <w:rsid w:val="00B42CE4"/>
    <w:rsid w:val="00B4403B"/>
    <w:rsid w:val="00B51033"/>
    <w:rsid w:val="00B619E9"/>
    <w:rsid w:val="00B657E4"/>
    <w:rsid w:val="00B65A96"/>
    <w:rsid w:val="00B6696E"/>
    <w:rsid w:val="00BA09A5"/>
    <w:rsid w:val="00BA7604"/>
    <w:rsid w:val="00BA7C4B"/>
    <w:rsid w:val="00BB4F65"/>
    <w:rsid w:val="00BB6E62"/>
    <w:rsid w:val="00BC264B"/>
    <w:rsid w:val="00BD074D"/>
    <w:rsid w:val="00BD621F"/>
    <w:rsid w:val="00BD74A2"/>
    <w:rsid w:val="00BE7BA9"/>
    <w:rsid w:val="00C05A7F"/>
    <w:rsid w:val="00C63FFA"/>
    <w:rsid w:val="00C95013"/>
    <w:rsid w:val="00C9653A"/>
    <w:rsid w:val="00CB2EA3"/>
    <w:rsid w:val="00CC4BD0"/>
    <w:rsid w:val="00CD65AC"/>
    <w:rsid w:val="00CD6F68"/>
    <w:rsid w:val="00D041C3"/>
    <w:rsid w:val="00D05CB7"/>
    <w:rsid w:val="00D30222"/>
    <w:rsid w:val="00D3334E"/>
    <w:rsid w:val="00D339C2"/>
    <w:rsid w:val="00D41CCA"/>
    <w:rsid w:val="00D430F2"/>
    <w:rsid w:val="00D5738F"/>
    <w:rsid w:val="00D62A21"/>
    <w:rsid w:val="00D74025"/>
    <w:rsid w:val="00D764E7"/>
    <w:rsid w:val="00D86A5D"/>
    <w:rsid w:val="00D96E8E"/>
    <w:rsid w:val="00DA3997"/>
    <w:rsid w:val="00DB3E4F"/>
    <w:rsid w:val="00DB782F"/>
    <w:rsid w:val="00DB7C9A"/>
    <w:rsid w:val="00DC40EE"/>
    <w:rsid w:val="00DE172C"/>
    <w:rsid w:val="00DE5270"/>
    <w:rsid w:val="00E31526"/>
    <w:rsid w:val="00E6413D"/>
    <w:rsid w:val="00E73835"/>
    <w:rsid w:val="00E913D2"/>
    <w:rsid w:val="00E9203E"/>
    <w:rsid w:val="00E94B48"/>
    <w:rsid w:val="00EA66B8"/>
    <w:rsid w:val="00EC2D20"/>
    <w:rsid w:val="00ED549B"/>
    <w:rsid w:val="00EE1ADC"/>
    <w:rsid w:val="00EF00CB"/>
    <w:rsid w:val="00EF6DBD"/>
    <w:rsid w:val="00F007CB"/>
    <w:rsid w:val="00F01527"/>
    <w:rsid w:val="00F07B60"/>
    <w:rsid w:val="00F10861"/>
    <w:rsid w:val="00F11D36"/>
    <w:rsid w:val="00F17359"/>
    <w:rsid w:val="00F17C98"/>
    <w:rsid w:val="00F359B7"/>
    <w:rsid w:val="00F66368"/>
    <w:rsid w:val="00F81233"/>
    <w:rsid w:val="00F915B3"/>
    <w:rsid w:val="00F9631B"/>
    <w:rsid w:val="00FC309F"/>
    <w:rsid w:val="00FD1550"/>
    <w:rsid w:val="00FD3115"/>
    <w:rsid w:val="00FE3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A9ADAE3"/>
  <w15:chartTrackingRefBased/>
  <w15:docId w15:val="{EF96078B-24B3-43B7-A542-A2997BC97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HK" w:eastAsia="en-H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paragraph" w:styleId="Heading1">
    <w:name w:val="heading 1"/>
    <w:basedOn w:val="Heading"/>
    <w:next w:val="BodyText"/>
    <w:qFormat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HeadingContactDetails">
    <w:name w:val="_ECV_HeadingContactDetails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LineNumber">
    <w:name w:val="line number"/>
  </w:style>
  <w:style w:type="character" w:styleId="Hyperlink">
    <w:name w:val="Hyperlink"/>
    <w:rPr>
      <w:color w:val="000080"/>
      <w:u w:val="single"/>
    </w:rPr>
  </w:style>
  <w:style w:type="character" w:customStyle="1" w:styleId="ECVInternetLink">
    <w:name w:val="_ECV_InternetLink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character" w:styleId="FollowedHyperlink">
    <w:name w:val="FollowedHyperlink"/>
    <w:rPr>
      <w:color w:val="80000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icrosoft YaHei"/>
      <w:sz w:val="28"/>
      <w:szCs w:val="28"/>
    </w:rPr>
  </w:style>
  <w:style w:type="paragraph" w:styleId="BodyText">
    <w:name w:val="Body Text"/>
    <w:basedOn w:val="Normal"/>
    <w:pPr>
      <w:spacing w:line="100" w:lineRule="atLeast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Pr>
      <w:color w:val="404040"/>
      <w:sz w:val="20"/>
    </w:rPr>
  </w:style>
  <w:style w:type="paragraph" w:customStyle="1" w:styleId="ECVRightColumn">
    <w:name w:val="_ECV_RightColumn"/>
    <w:basedOn w:val="TableContents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pPr>
      <w:spacing w:before="62"/>
      <w:jc w:val="right"/>
    </w:pPr>
    <w:rPr>
      <w:color w:val="1593CB"/>
      <w:sz w:val="15"/>
    </w:rPr>
  </w:style>
  <w:style w:type="paragraph" w:customStyle="1" w:styleId="ECV1stPage">
    <w:name w:val="_ECV_1stPage"/>
    <w:basedOn w:val="ECVRightHeading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ntactDetails0">
    <w:name w:val="_ECV_ContactDetails"/>
    <w:basedOn w:val="ECVNameField"/>
    <w:pPr>
      <w:textAlignment w:val="center"/>
    </w:pPr>
    <w:rPr>
      <w:kern w:val="0"/>
      <w:sz w:val="18"/>
    </w:rPr>
  </w:style>
  <w:style w:type="paragraph" w:customStyle="1" w:styleId="ECVComments">
    <w:name w:val="_ECV_Comments"/>
    <w:basedOn w:val="ECVText"/>
    <w:pPr>
      <w:jc w:val="center"/>
    </w:pPr>
    <w:rPr>
      <w:color w:val="FF0000"/>
    </w:rPr>
  </w:style>
  <w:style w:type="paragraph" w:customStyle="1" w:styleId="ECVNarrowSpacing">
    <w:name w:val="_ECV_NarrowSpacing"/>
    <w:basedOn w:val="ECVRightColumn"/>
    <w:rPr>
      <w:color w:val="402C24"/>
      <w:sz w:val="8"/>
      <w:szCs w:val="10"/>
    </w:rPr>
  </w:style>
  <w:style w:type="paragraph" w:customStyle="1" w:styleId="ECVSectionSpacing">
    <w:name w:val="_ECV_SectionSpacing"/>
    <w:basedOn w:val="ECVRightColumn"/>
  </w:style>
  <w:style w:type="paragraph" w:customStyle="1" w:styleId="Table">
    <w:name w:val="Table"/>
    <w:basedOn w:val="Caption"/>
  </w:style>
  <w:style w:type="paragraph" w:customStyle="1" w:styleId="ECVSubSectionHeading">
    <w:name w:val="_ECV_SubSectionHeading"/>
    <w:basedOn w:val="ECVRightColumn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"/>
    <w:pPr>
      <w:suppressLineNumbers/>
      <w:autoSpaceDE w:val="0"/>
      <w:spacing w:before="28" w:line="100" w:lineRule="atLeast"/>
    </w:pPr>
    <w:rPr>
      <w:sz w:val="18"/>
    </w:rPr>
  </w:style>
  <w:style w:type="paragraph" w:customStyle="1" w:styleId="ECVSectionBullet">
    <w:name w:val="_ECV_SectionBullet"/>
    <w:basedOn w:val="ECVSectionDetails"/>
    <w:pPr>
      <w:spacing w:before="0"/>
    </w:pPr>
  </w:style>
  <w:style w:type="paragraph" w:customStyle="1" w:styleId="ECVHeadingBullet">
    <w:name w:val="_ECV_HeadingBullet"/>
    <w:basedOn w:val="ECVLeftHeading"/>
    <w:pPr>
      <w:numPr>
        <w:numId w:val="1"/>
      </w:numPr>
      <w:spacing w:line="100" w:lineRule="atLeast"/>
      <w:outlineLvl w:val="0"/>
    </w:pPr>
  </w:style>
  <w:style w:type="paragraph" w:customStyle="1" w:styleId="ECVSubHeadingBullet">
    <w:name w:val="_ECV_SubHeadingBullet"/>
    <w:basedOn w:val="ECVLeftDetails"/>
    <w:pPr>
      <w:spacing w:before="0" w:line="100" w:lineRule="atLeast"/>
    </w:p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pPr>
      <w:spacing w:before="28" w:line="100" w:lineRule="atLeast"/>
      <w:textAlignment w:val="top"/>
    </w:pPr>
    <w:rPr>
      <w:caps w:val="0"/>
    </w:r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Pr>
      <w:color w:val="17ACE6"/>
    </w:rPr>
  </w:style>
  <w:style w:type="paragraph" w:styleId="Header">
    <w:name w:val="header"/>
    <w:basedOn w:val="Normal"/>
    <w:pPr>
      <w:suppressLineNumbers/>
      <w:tabs>
        <w:tab w:val="center" w:pos="5103"/>
        <w:tab w:val="right" w:pos="10206"/>
      </w:tabs>
    </w:pPr>
  </w:style>
  <w:style w:type="paragraph" w:customStyle="1" w:styleId="ECVAttachment">
    <w:name w:val="_ECV_Attachment"/>
    <w:basedOn w:val="ECVSectionDetails"/>
    <w:pPr>
      <w:jc w:val="right"/>
    </w:pPr>
    <w:rPr>
      <w:u w:val="single"/>
    </w:rPr>
  </w:style>
  <w:style w:type="paragraph" w:customStyle="1" w:styleId="ECVHeaderFirstPage">
    <w:name w:val="_ECV_HeaderFirstPage"/>
    <w:basedOn w:val="Header"/>
    <w:pPr>
      <w:tabs>
        <w:tab w:val="center" w:pos="2835"/>
      </w:tabs>
      <w:spacing w:line="100" w:lineRule="atLeast"/>
    </w:pPr>
    <w:rPr>
      <w:color w:val="17ACE6"/>
      <w:sz w:val="20"/>
    </w:rPr>
  </w:style>
  <w:style w:type="paragraph" w:customStyle="1" w:styleId="ECVHeaderOtherPage">
    <w:name w:val="_ECV_HeaderOtherPage"/>
    <w:basedOn w:val="ECVHeaderFirstPage"/>
  </w:style>
  <w:style w:type="paragraph" w:customStyle="1" w:styleId="ECVLeftDetails">
    <w:name w:val="_ECV_LeftDetails"/>
    <w:basedOn w:val="ECVLeftHeading"/>
    <w:pPr>
      <w:spacing w:before="23"/>
    </w:pPr>
    <w:rPr>
      <w:caps w:val="0"/>
    </w:rPr>
  </w:style>
  <w:style w:type="paragraph" w:styleId="Footer">
    <w:name w:val="footer"/>
    <w:basedOn w:val="Normal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customStyle="1" w:styleId="ECVLanguageHeading">
    <w:name w:val="_ECV_LanguageHeading"/>
    <w:basedOn w:val="ECVRightColumn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pPr>
      <w:autoSpaceDE w:val="0"/>
      <w:spacing w:line="100" w:lineRule="atLeast"/>
    </w:pPr>
    <w:rPr>
      <w:color w:val="0E4194"/>
      <w:sz w:val="15"/>
    </w:rPr>
  </w:style>
  <w:style w:type="paragraph" w:customStyle="1" w:styleId="ECVLinks">
    <w:name w:val="_ECV_Links"/>
    <w:basedOn w:val="ECVContactDetails0"/>
    <w:rPr>
      <w:u w:val="single"/>
    </w:rPr>
  </w:style>
  <w:style w:type="paragraph" w:customStyle="1" w:styleId="ECVText">
    <w:name w:val="_ECV_Text"/>
    <w:basedOn w:val="BodyText"/>
  </w:style>
  <w:style w:type="paragraph" w:customStyle="1" w:styleId="ECVBusinessSector">
    <w:name w:val="_ECV_BusinessSector"/>
    <w:basedOn w:val="ECVOrganisationDetails"/>
    <w:pPr>
      <w:spacing w:before="113" w:after="0"/>
    </w:pPr>
  </w:style>
  <w:style w:type="paragraph" w:customStyle="1" w:styleId="ECVLanguageName">
    <w:name w:val="_ECV_LanguageName"/>
    <w:basedOn w:val="ECVLanguageCertificat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pPr>
      <w:spacing w:before="57"/>
    </w:pPr>
  </w:style>
  <w:style w:type="paragraph" w:customStyle="1" w:styleId="ECVOccupationalFieldHeading">
    <w:name w:val="_ECV_OccupationalFieldHeading"/>
    <w:basedOn w:val="ECVLeftHeading"/>
    <w:pPr>
      <w:spacing w:before="57"/>
    </w:pPr>
  </w:style>
  <w:style w:type="paragraph" w:customStyle="1" w:styleId="ECVGenderRow">
    <w:name w:val="_ECV_GenderRow"/>
    <w:basedOn w:val="Normal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ECV1stPage"/>
    <w:pPr>
      <w:tabs>
        <w:tab w:val="clear" w:pos="10205"/>
        <w:tab w:val="right" w:pos="10350"/>
      </w:tabs>
      <w:spacing w:before="153"/>
      <w:jc w:val="right"/>
    </w:pPr>
  </w:style>
  <w:style w:type="paragraph" w:customStyle="1" w:styleId="ECVBusinessSctionRow">
    <w:name w:val="_ECV_BusinessSctionRow"/>
    <w:basedOn w:val="Normal"/>
  </w:style>
  <w:style w:type="paragraph" w:customStyle="1" w:styleId="ECVBusinessSectorRow">
    <w:name w:val="_ECV_BusinessSectorRow"/>
    <w:basedOn w:val="Normal"/>
  </w:style>
  <w:style w:type="paragraph" w:customStyle="1" w:styleId="ECVBlueBox">
    <w:name w:val="_ECV_BlueBox"/>
    <w:basedOn w:val="ECVNarrowSpacing"/>
    <w:pPr>
      <w:spacing w:before="0"/>
      <w:jc w:val="right"/>
      <w:textAlignment w:val="bottom"/>
    </w:pPr>
    <w:rPr>
      <w:spacing w:val="0"/>
    </w:rPr>
  </w:style>
  <w:style w:type="paragraph" w:customStyle="1" w:styleId="ESP1stPage">
    <w:name w:val="_ESP_1stPage"/>
    <w:basedOn w:val="ECVCurriculumVitaeNextPages"/>
  </w:style>
  <w:style w:type="paragraph" w:customStyle="1" w:styleId="ESPText">
    <w:name w:val="_ESP_Text"/>
    <w:basedOn w:val="ECVText"/>
  </w:style>
  <w:style w:type="paragraph" w:customStyle="1" w:styleId="ESPHeading">
    <w:name w:val="_ESP_Heading"/>
    <w:basedOn w:val="ESPText"/>
    <w:rPr>
      <w:b/>
      <w:bCs/>
      <w:sz w:val="32"/>
      <w:szCs w:val="32"/>
    </w:rPr>
  </w:style>
  <w:style w:type="paragraph" w:customStyle="1" w:styleId="Footerleft">
    <w:name w:val="Footer lef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</w:style>
  <w:style w:type="paragraph" w:customStyle="1" w:styleId="EuropassSectionDetails">
    <w:name w:val="Europass_SectionDetails"/>
    <w:basedOn w:val="Normal"/>
    <w:pPr>
      <w:suppressLineNumbers/>
      <w:autoSpaceDE w:val="0"/>
      <w:spacing w:before="28" w:after="56" w:line="100" w:lineRule="atLeast"/>
    </w:pPr>
    <w:rPr>
      <w:sz w:val="18"/>
    </w:rPr>
  </w:style>
  <w:style w:type="character" w:customStyle="1" w:styleId="badword">
    <w:name w:val="badword"/>
    <w:rsid w:val="003041F1"/>
  </w:style>
  <w:style w:type="character" w:styleId="UnresolvedMention">
    <w:name w:val="Unresolved Mention"/>
    <w:uiPriority w:val="99"/>
    <w:semiHidden/>
    <w:unhideWhenUsed/>
    <w:rsid w:val="00B040D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5738F"/>
    <w:rPr>
      <w:rFonts w:ascii="Calibri" w:eastAsia="Calibri" w:hAnsi="Calibri"/>
      <w:sz w:val="22"/>
      <w:szCs w:val="22"/>
      <w:lang w:val="en-GB" w:eastAsia="en-US"/>
    </w:rPr>
  </w:style>
  <w:style w:type="paragraph" w:styleId="ListParagraph">
    <w:name w:val="List Paragraph"/>
    <w:basedOn w:val="Normal"/>
    <w:uiPriority w:val="72"/>
    <w:rsid w:val="00D5738F"/>
    <w:pPr>
      <w:widowControl/>
      <w:suppressAutoHyphens w:val="0"/>
      <w:ind w:left="720"/>
      <w:contextualSpacing/>
    </w:pPr>
    <w:rPr>
      <w:rFonts w:ascii="Verdana" w:eastAsia="Times New Roman" w:hAnsi="Verdana" w:cs="Times New Roman"/>
      <w:color w:val="auto"/>
      <w:spacing w:val="0"/>
      <w:kern w:val="0"/>
      <w:sz w:val="24"/>
      <w:lang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5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0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5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925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43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1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54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34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89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81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31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4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04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25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aun.edu.eg/specific-education/noha-gaber-rahby%20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nohagaber@aun.edu.eg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C6BD2-452C-42FE-842E-226F0BCB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ropass CV</vt:lpstr>
    </vt:vector>
  </TitlesOfParts>
  <Company>kkostas</Company>
  <LinksUpToDate>false</LinksUpToDate>
  <CharactersWithSpaces>2823</CharactersWithSpaces>
  <SharedDoc>false</SharedDoc>
  <HLinks>
    <vt:vector size="18" baseType="variant">
      <vt:variant>
        <vt:i4>4915207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waheed.gameel.1/</vt:lpwstr>
      </vt:variant>
      <vt:variant>
        <vt:lpwstr/>
      </vt:variant>
      <vt:variant>
        <vt:i4>23</vt:i4>
      </vt:variant>
      <vt:variant>
        <vt:i4>6</vt:i4>
      </vt:variant>
      <vt:variant>
        <vt:i4>0</vt:i4>
      </vt:variant>
      <vt:variant>
        <vt:i4>5</vt:i4>
      </vt:variant>
      <vt:variant>
        <vt:lpwstr>https://www.aun.edu.eg/fci/waheed-gameel-gadallah</vt:lpwstr>
      </vt:variant>
      <vt:variant>
        <vt:lpwstr/>
      </vt:variant>
      <vt:variant>
        <vt:i4>4980791</vt:i4>
      </vt:variant>
      <vt:variant>
        <vt:i4>3</vt:i4>
      </vt:variant>
      <vt:variant>
        <vt:i4>0</vt:i4>
      </vt:variant>
      <vt:variant>
        <vt:i4>5</vt:i4>
      </vt:variant>
      <vt:variant>
        <vt:lpwstr>mailto:wggghali@connect.ust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V</dc:title>
  <dc:subject>Europass CV</dc:subject>
  <dc:creator>Dr Hany Samy Mansour</dc:creator>
  <cp:keywords>Europass, CV, Cedefop</cp:keywords>
  <dc:description>Europass CV</dc:description>
  <cp:lastModifiedBy>GHALI Waheed Gameel Gadallah</cp:lastModifiedBy>
  <cp:revision>12</cp:revision>
  <cp:lastPrinted>2024-07-22T08:00:00Z</cp:lastPrinted>
  <dcterms:created xsi:type="dcterms:W3CDTF">2024-01-12T01:42:00Z</dcterms:created>
  <dcterms:modified xsi:type="dcterms:W3CDTF">2024-07-2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Cedefop Europass Team</vt:lpwstr>
  </property>
  <property fmtid="{D5CDD505-2E9C-101B-9397-08002B2CF9AE}" pid="3" name="Owner">
    <vt:lpwstr>Cedefop Europass Team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csl.mendeley.com/styles/659248521/ieee</vt:lpwstr>
  </property>
  <property fmtid="{D5CDD505-2E9C-101B-9397-08002B2CF9AE}" pid="6" name="Mendeley Unique User Id_1">
    <vt:lpwstr>5b2f5fcb-7254-33b4-92de-7a9fa4d72509</vt:lpwstr>
  </property>
  <property fmtid="{D5CDD505-2E9C-101B-9397-08002B2CF9AE}" pid="7" name="GrammarlyDocumentId">
    <vt:lpwstr>732728c0f29808e1165e3a24d745e5a7d379eec41d21ce017b74b8de01889f96</vt:lpwstr>
  </property>
</Properties>
</file>